
<file path=[Content_Types].xml><?xml version="1.0" encoding="utf-8"?>
<Types xmlns="http://schemas.openxmlformats.org/package/2006/content-types">
  <Default Extension="tmp" ContentType="image/pn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ackground w:color="C5E0B3" w:themeColor="accent6" w:themeTint="66"/>
  <w:body>
    <w:p w14:paraId="44B34B67" w14:textId="5830AD88" w:rsidR="00941AC1" w:rsidRPr="00D221E6" w:rsidRDefault="00941AC1" w:rsidP="00D57A9D">
      <w:pPr>
        <w:wordWrap w:val="0"/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Christopher</w:t>
      </w:r>
      <w:r w:rsidR="00D57A9D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 King</w:t>
      </w:r>
    </w:p>
    <w:p w14:paraId="2D608902" w14:textId="606D727E" w:rsidR="00941AC1" w:rsidRDefault="001A35E0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01814152</w:t>
      </w:r>
      <w:r w:rsidR="00941AC1"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1058</w:t>
      </w:r>
    </w:p>
    <w:p w14:paraId="5393037F" w14:textId="5101E35D" w:rsidR="009B060F" w:rsidRDefault="00C01A3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C01A31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Mechanical Design 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2</w:t>
      </w:r>
    </w:p>
    <w:p w14:paraId="6B74DC5A" w14:textId="1791CC52" w:rsidR="00941AC1" w:rsidRPr="00D221E6" w:rsidRDefault="00941AC1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 xml:space="preserve">Class Section </w:t>
      </w:r>
      <w:r w:rsidR="005803B9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0</w:t>
      </w:r>
      <w:r w:rsidR="009B060F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1</w:t>
      </w:r>
    </w:p>
    <w:p w14:paraId="4B607930" w14:textId="55D3AE4F" w:rsidR="001A35E0" w:rsidRPr="00D221E6" w:rsidRDefault="00291BB7" w:rsidP="00941AC1">
      <w:pPr>
        <w:jc w:val="right"/>
        <w:rPr>
          <w:rFonts w:ascii="Segoe Print" w:hAnsi="Segoe Print" w:cs="Times New Roman"/>
          <w:b/>
          <w:color w:val="000000" w:themeColor="text1"/>
          <w:sz w:val="28"/>
          <w:szCs w:val="28"/>
        </w:rPr>
      </w:pPr>
      <w:r w:rsidRPr="00D221E6">
        <w:rPr>
          <w:rFonts w:ascii="Segoe Print" w:hAnsi="Segoe Print" w:cs="Times New Roman"/>
          <w:b/>
          <w:color w:val="000000" w:themeColor="text1"/>
          <w:sz w:val="28"/>
          <w:szCs w:val="28"/>
        </w:rPr>
        <w:t>0</w:t>
      </w:r>
      <w:r w:rsidR="009C40C5">
        <w:rPr>
          <w:rFonts w:ascii="Segoe Print" w:hAnsi="Segoe Print" w:cs="Times New Roman"/>
          <w:b/>
          <w:color w:val="000000" w:themeColor="text1"/>
          <w:sz w:val="28"/>
          <w:szCs w:val="28"/>
        </w:rPr>
        <w:t>9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</w:t>
      </w:r>
      <w:r w:rsidR="00003C1A">
        <w:rPr>
          <w:rFonts w:ascii="Segoe Print" w:hAnsi="Segoe Print" w:cs="Times New Roman"/>
          <w:b/>
          <w:color w:val="000000" w:themeColor="text1"/>
          <w:sz w:val="28"/>
          <w:szCs w:val="28"/>
        </w:rPr>
        <w:t>23</w:t>
      </w:r>
      <w:r w:rsidR="001A35E0" w:rsidRPr="00D221E6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/20</w:t>
      </w:r>
      <w:r w:rsidR="00974D40">
        <w:rPr>
          <w:rFonts w:ascii="Segoe Print" w:hAnsi="Segoe Print" w:cs="Times New Roman" w:hint="eastAsia"/>
          <w:b/>
          <w:color w:val="000000" w:themeColor="text1"/>
          <w:sz w:val="28"/>
          <w:szCs w:val="28"/>
        </w:rPr>
        <w:t>2</w:t>
      </w:r>
      <w:r w:rsidR="005D19DE">
        <w:rPr>
          <w:rFonts w:ascii="Segoe Print" w:hAnsi="Segoe Print" w:cs="Times New Roman"/>
          <w:b/>
          <w:color w:val="000000" w:themeColor="text1"/>
          <w:sz w:val="28"/>
          <w:szCs w:val="28"/>
        </w:rPr>
        <w:t>1</w:t>
      </w:r>
    </w:p>
    <w:p w14:paraId="7EEACA45" w14:textId="77777777" w:rsidR="00770EFB" w:rsidRDefault="00770EFB" w:rsidP="00770EFB">
      <w:pPr>
        <w:pStyle w:val="Heading1"/>
        <w:rPr>
          <w:bdr w:val="single" w:sz="4" w:space="0" w:color="auto" w:frame="1"/>
        </w:rPr>
      </w:pPr>
      <w:bookmarkStart w:id="0" w:name="_Hlk52545070"/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</w:t>
      </w:r>
      <w:r>
        <w:rPr>
          <w:rFonts w:ascii="Times New Roman" w:hAnsi="Times New Roman" w:cs="Times New Roman" w:hint="eastAsia"/>
          <w:b/>
          <w:color w:val="000000" w:themeColor="text1"/>
          <w:sz w:val="24"/>
          <w:szCs w:val="24"/>
          <w:bdr w:val="single" w:sz="4" w:space="0" w:color="auto" w:frame="1"/>
        </w:rPr>
        <w:t>1</w:t>
      </w:r>
    </w:p>
    <w:bookmarkEnd w:id="0"/>
    <w:p w14:paraId="105EA664" w14:textId="363A85FA" w:rsidR="00770EFB" w:rsidRDefault="00770EFB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 solid square rod is cantilevered at one end. The rod is 0.6 m long and supports a completely reversing transverse load at the other end of ±2 </w:t>
      </w:r>
      <w:proofErr w:type="spellStart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N.</w:t>
      </w:r>
      <w:proofErr w:type="spellEnd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material is AISI 1080 hot-rolled steel. If the rod must support this load for 10,000 cycles with a design factor of ~1.5, what dimension should the square cross section have? Since the size is not yet known, assume a typical value of kb = 0.85 and verify its correctness later. Neglect any stress concentrations at the support end.</w:t>
      </w:r>
    </w:p>
    <w:p w14:paraId="1A21FE68" w14:textId="77777777" w:rsidR="00770EFB" w:rsidRDefault="00770EFB" w:rsidP="00770EFB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2529987A" w14:textId="65185ADB" w:rsidR="00770EFB" w:rsidRDefault="00770EFB" w:rsidP="00BF57D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="00BF57D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</w:t>
      </w:r>
      <w:r w:rsidR="00BF57D1" w:rsidRPr="00BF57D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F57D1"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imension</w:t>
      </w:r>
      <w:r w:rsidR="00BF57D1" w:rsidRPr="00BF57D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="00BF57D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at </w:t>
      </w:r>
      <w:r w:rsidR="00BF57D1"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 square cross section should have</w:t>
      </w:r>
      <w:r w:rsidR="00BF57D1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72627E37" w14:textId="63B99C28" w:rsidR="00BF57D1" w:rsidRDefault="00BF57D1" w:rsidP="00BF57D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able A-20, I can get that the ultimate </w:t>
      </w:r>
      <w:r w:rsidR="00F854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rength of </w:t>
      </w:r>
      <w:r w:rsidR="00F8546F"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SI 1080 hot-rolled steel</w:t>
      </w:r>
      <w:r w:rsidR="00F8546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62A89215" w14:textId="251DEDD5" w:rsidR="00F8546F" w:rsidRPr="00F8546F" w:rsidRDefault="00EA61A8" w:rsidP="00BF57D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77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1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</m:t>
          </m:r>
        </m:oMath>
      </m:oMathPara>
    </w:p>
    <w:p w14:paraId="0839BADB" w14:textId="773288D8" w:rsidR="00F8546F" w:rsidRPr="00F8546F" w:rsidRDefault="00F8546F" w:rsidP="00BF57D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refore, the endurance limit is equal to</w:t>
      </w:r>
    </w:p>
    <w:p w14:paraId="038ED7F8" w14:textId="1656B109" w:rsidR="00F8546F" w:rsidRPr="00331DB7" w:rsidRDefault="00EA61A8" w:rsidP="00BF57D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5×77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=385 MPa</m:t>
          </m:r>
        </m:oMath>
      </m:oMathPara>
    </w:p>
    <w:p w14:paraId="16D27386" w14:textId="1EABD666" w:rsidR="00331DB7" w:rsidRPr="00F8546F" w:rsidRDefault="00331DB7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xt, we consider to modify the endurance limit. </w:t>
      </w:r>
    </w:p>
    <w:p w14:paraId="637B8DF2" w14:textId="1506A046" w:rsidR="00331DB7" w:rsidRPr="00DE6F18" w:rsidRDefault="00331DB7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rface Condition (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t-rolled</w:t>
      </w: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: </w:t>
      </w:r>
    </w:p>
    <w:p w14:paraId="160169F0" w14:textId="4C8AF493" w:rsidR="00331DB7" w:rsidRPr="00331DB7" w:rsidRDefault="00EA61A8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57.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7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718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4883</m:t>
          </m:r>
        </m:oMath>
      </m:oMathPara>
    </w:p>
    <w:p w14:paraId="4F49DAAD" w14:textId="303F649F" w:rsidR="00331DB7" w:rsidRPr="00331DB7" w:rsidRDefault="00331DB7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ze Effect:</w:t>
      </w:r>
    </w:p>
    <w:p w14:paraId="295DE948" w14:textId="49A1E671" w:rsidR="00331DB7" w:rsidRPr="00331DB7" w:rsidRDefault="00EA61A8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85</m:t>
          </m:r>
        </m:oMath>
      </m:oMathPara>
    </w:p>
    <w:p w14:paraId="12CB27BB" w14:textId="77777777" w:rsidR="00331DB7" w:rsidRPr="00331DB7" w:rsidRDefault="00331DB7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oading Effect (bending): </w:t>
      </w:r>
    </w:p>
    <w:p w14:paraId="16BFE9BB" w14:textId="77777777" w:rsidR="00331DB7" w:rsidRPr="00331DB7" w:rsidRDefault="00EA61A8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5B7678A2" w14:textId="77777777" w:rsidR="00331DB7" w:rsidRPr="00331DB7" w:rsidRDefault="00331DB7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>Temperature Effect (room temperature):</w:t>
      </w:r>
    </w:p>
    <w:p w14:paraId="6AFEC68D" w14:textId="77777777" w:rsidR="00331DB7" w:rsidRPr="00331DB7" w:rsidRDefault="00EA61A8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4B13F80C" w14:textId="4EC459BB" w:rsidR="00331DB7" w:rsidRPr="00331DB7" w:rsidRDefault="00331DB7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iability Effect:</w:t>
      </w:r>
    </w:p>
    <w:p w14:paraId="581FC2B1" w14:textId="7A282816" w:rsidR="00331DB7" w:rsidRPr="00331DB7" w:rsidRDefault="00EA61A8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557CF470" w14:textId="77777777" w:rsidR="00331DB7" w:rsidRPr="00331DB7" w:rsidRDefault="00331DB7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modified endurance limit is equal to </w:t>
      </w:r>
    </w:p>
    <w:p w14:paraId="35BA5B5C" w14:textId="1DE26FD9" w:rsidR="00331DB7" w:rsidRPr="00331DB7" w:rsidRDefault="00EA61A8" w:rsidP="00331DB7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4883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85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1×1×1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385 MPa=159.79 MPa</m:t>
          </m:r>
        </m:oMath>
      </m:oMathPara>
    </w:p>
    <w:p w14:paraId="7D0878F4" w14:textId="106FCBC5" w:rsidR="00F8546F" w:rsidRDefault="00955523" w:rsidP="00BF57D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Figure 6-18, I can know that the fatigue strength fraction is equal to </w:t>
      </w:r>
    </w:p>
    <w:p w14:paraId="2BE8F39F" w14:textId="03C8C7EB" w:rsidR="00955523" w:rsidRPr="0011499A" w:rsidRDefault="00955523" w:rsidP="00BF57D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0.83</m:t>
          </m:r>
        </m:oMath>
      </m:oMathPara>
    </w:p>
    <w:p w14:paraId="48AA26C9" w14:textId="740D4A93" w:rsidR="0011499A" w:rsidRDefault="006D60C9" w:rsidP="00BF57D1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</w:p>
    <w:p w14:paraId="3CF2E423" w14:textId="04B6681A" w:rsidR="006D60C9" w:rsidRPr="006D60C9" w:rsidRDefault="006D60C9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a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ut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0.83×77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59.79 MPa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.556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64C45FA5" w14:textId="43327E3D" w:rsidR="006D60C9" w:rsidRPr="006D60C9" w:rsidRDefault="006D60C9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b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u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e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0.83×770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Pa</m:t>
                      </m:r>
                    </m:num>
                    <m:den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59.79 MPa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0.2007</m:t>
          </m:r>
        </m:oMath>
      </m:oMathPara>
    </w:p>
    <w:p w14:paraId="0321CF9E" w14:textId="0417458A" w:rsidR="006D60C9" w:rsidRPr="006D60C9" w:rsidRDefault="00EA61A8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.5561×</m:t>
              </m:r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0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Pa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00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20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402.622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</m:t>
          </m:r>
        </m:oMath>
      </m:oMathPara>
    </w:p>
    <w:p w14:paraId="0BD3637A" w14:textId="54C0E317" w:rsidR="006D60C9" w:rsidRDefault="006D60C9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he force diagram, I can know that </w:t>
      </w:r>
    </w:p>
    <w:p w14:paraId="06D4D362" w14:textId="298BDB26" w:rsidR="006D60C9" w:rsidRPr="006D60C9" w:rsidRDefault="00EA61A8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0.6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20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N∙m</m:t>
          </m:r>
        </m:oMath>
      </m:oMathPara>
    </w:p>
    <w:p w14:paraId="756305D0" w14:textId="2512DF7C" w:rsidR="006D60C9" w:rsidRPr="000860DE" w:rsidRDefault="00EA61A8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ax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c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b</m:t>
                      </m:r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2</m:t>
                  </m:r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6M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200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a</m:t>
          </m:r>
        </m:oMath>
      </m:oMathPara>
    </w:p>
    <w:p w14:paraId="60145BC8" w14:textId="6F4DFBC8" w:rsidR="000860DE" w:rsidRDefault="000860DE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</w:t>
      </w:r>
    </w:p>
    <w:p w14:paraId="1DC12816" w14:textId="6F5159D3" w:rsidR="000860DE" w:rsidRPr="000860DE" w:rsidRDefault="00EA61A8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n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</m:oMath>
      </m:oMathPara>
    </w:p>
    <w:p w14:paraId="1EEFEE89" w14:textId="25FC31CF" w:rsidR="000860DE" w:rsidRPr="000860DE" w:rsidRDefault="000860DE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402.6221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Pa=1.5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200</m:t>
              </m:r>
            </m:num>
            <m:den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</m:t>
                  </m:r>
                </m:sup>
              </m:sSup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Pa</m:t>
          </m:r>
        </m:oMath>
      </m:oMathPara>
    </w:p>
    <w:p w14:paraId="570F8D64" w14:textId="38E77B02" w:rsidR="000860DE" w:rsidRPr="000860DE" w:rsidRDefault="000860DE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b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 xml:space="preserve">0.0299 </m:t>
          </m:r>
          <m:r>
            <m:rPr>
              <m:sty m:val="p"/>
            </m:rPr>
            <w:rPr>
              <w:rFonts w:ascii="Cambria Math" w:hAnsi="Cambria Math" w:cs="Times New Roman"/>
              <w:color w:val="FF0000"/>
              <w:sz w:val="24"/>
              <w:szCs w:val="24"/>
            </w:rPr>
            <m:t>m</m:t>
          </m:r>
        </m:oMath>
      </m:oMathPara>
    </w:p>
    <w:p w14:paraId="2366C2C3" w14:textId="6BC1A7C6" w:rsidR="000860DE" w:rsidRDefault="000860DE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Check for the size effect: </w:t>
      </w:r>
    </w:p>
    <w:p w14:paraId="7F4E4213" w14:textId="44D690BE" w:rsidR="00683703" w:rsidRPr="00683703" w:rsidRDefault="00EA61A8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08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hb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08</m:t>
          </m:r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b</m:t>
                  </m:r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808b=0.024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=24.2 mm</m:t>
          </m:r>
        </m:oMath>
      </m:oMathPara>
    </w:p>
    <w:p w14:paraId="767BAC9A" w14:textId="1B5421E0" w:rsidR="00683703" w:rsidRPr="00683703" w:rsidRDefault="00EA61A8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.6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4.2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.62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8837</m:t>
          </m:r>
        </m:oMath>
      </m:oMathPara>
    </w:p>
    <w:p w14:paraId="05A45BC8" w14:textId="5E524E58" w:rsidR="00683703" w:rsidRDefault="00C65DD6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The result doesn’t match our guess. </w:t>
      </w:r>
    </w:p>
    <w:p w14:paraId="16947FE1" w14:textId="70131556" w:rsidR="00C65DD6" w:rsidRDefault="00C65DD6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I conduct the iteration to determine the dimension of the beam. </w:t>
      </w:r>
    </w:p>
    <w:p w14:paraId="039A84A6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clc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; clear </w:t>
      </w:r>
      <w:r>
        <w:rPr>
          <w:rFonts w:ascii="Courier New" w:hAnsi="Courier New" w:cs="Courier New"/>
          <w:color w:val="AA04F9"/>
          <w:sz w:val="20"/>
          <w:szCs w:val="20"/>
        </w:rPr>
        <w:t>all</w:t>
      </w:r>
      <w:r>
        <w:rPr>
          <w:rFonts w:ascii="Courier New" w:hAnsi="Courier New" w:cs="Courier New"/>
          <w:color w:val="000000"/>
          <w:sz w:val="20"/>
          <w:szCs w:val="20"/>
        </w:rPr>
        <w:t>;</w:t>
      </w:r>
    </w:p>
    <w:p w14:paraId="59DF957E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>kb = 0.85;</w:t>
      </w:r>
    </w:p>
    <w:p w14:paraId="7176DDA9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for</w:t>
      </w:r>
      <w:r>
        <w:rPr>
          <w:rFonts w:ascii="Courier New" w:hAnsi="Courier New" w:cs="Courier New"/>
          <w:color w:val="000000"/>
          <w:sz w:val="20"/>
          <w:szCs w:val="20"/>
        </w:rPr>
        <w:t xml:space="preserve">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i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1:20</w:t>
      </w:r>
    </w:p>
    <w:p w14:paraId="782282E5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770;</w:t>
      </w:r>
    </w:p>
    <w:p w14:paraId="5F04779C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f = 0.83;</w:t>
      </w:r>
    </w:p>
    <w:p w14:paraId="496D9594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k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 xml:space="preserve"> = 57.7*770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^(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-0.718);</w:t>
      </w:r>
    </w:p>
    <w:p w14:paraId="0C103CEA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e = 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ka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*kb*385;</w:t>
      </w:r>
    </w:p>
    <w:p w14:paraId="65FD90EE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a=(f*</w:t>
      </w:r>
      <w:proofErr w:type="spellStart"/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S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^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2/Se;</w:t>
      </w:r>
    </w:p>
    <w:p w14:paraId="4BADF5F1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b=-1/3*log10((f*</w:t>
      </w:r>
      <w:proofErr w:type="spellStart"/>
      <w:r>
        <w:rPr>
          <w:rFonts w:ascii="Courier New" w:hAnsi="Courier New" w:cs="Courier New"/>
          <w:color w:val="000000"/>
          <w:sz w:val="20"/>
          <w:szCs w:val="20"/>
        </w:rPr>
        <w:t>Sut</w:t>
      </w:r>
      <w:proofErr w:type="spellEnd"/>
      <w:r>
        <w:rPr>
          <w:rFonts w:ascii="Courier New" w:hAnsi="Courier New" w:cs="Courier New"/>
          <w:color w:val="000000"/>
          <w:sz w:val="20"/>
          <w:szCs w:val="20"/>
        </w:rPr>
        <w:t>)/Se);</w:t>
      </w:r>
    </w:p>
    <w:p w14:paraId="6BC10593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Sf = a*10000^b;</w:t>
      </w:r>
    </w:p>
    <w:p w14:paraId="66FFCF3D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bb = (1.5*7200/(Sf*1E6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))^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1/3);</w:t>
      </w:r>
    </w:p>
    <w:p w14:paraId="7EBE344B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de=0.808*bb*1000;</w:t>
      </w:r>
    </w:p>
    <w:p w14:paraId="61E918FB" w14:textId="77777777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00000"/>
          <w:sz w:val="20"/>
          <w:szCs w:val="20"/>
        </w:rPr>
        <w:t xml:space="preserve">    kb = (de/7.</w:t>
      </w:r>
      <w:proofErr w:type="gramStart"/>
      <w:r>
        <w:rPr>
          <w:rFonts w:ascii="Courier New" w:hAnsi="Courier New" w:cs="Courier New"/>
          <w:color w:val="000000"/>
          <w:sz w:val="20"/>
          <w:szCs w:val="20"/>
        </w:rPr>
        <w:t>62)^</w:t>
      </w:r>
      <w:proofErr w:type="gramEnd"/>
      <w:r>
        <w:rPr>
          <w:rFonts w:ascii="Courier New" w:hAnsi="Courier New" w:cs="Courier New"/>
          <w:color w:val="000000"/>
          <w:sz w:val="20"/>
          <w:szCs w:val="20"/>
        </w:rPr>
        <w:t>(-0.107);</w:t>
      </w:r>
    </w:p>
    <w:p w14:paraId="5A4FB943" w14:textId="3F04FDA6" w:rsidR="00C65DD6" w:rsidRDefault="00C65DD6" w:rsidP="00C65DD6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4"/>
          <w:szCs w:val="24"/>
        </w:rPr>
      </w:pPr>
      <w:r>
        <w:rPr>
          <w:rFonts w:ascii="Courier New" w:hAnsi="Courier New" w:cs="Courier New"/>
          <w:color w:val="0E00FF"/>
          <w:sz w:val="20"/>
          <w:szCs w:val="20"/>
        </w:rPr>
        <w:t>end</w:t>
      </w:r>
    </w:p>
    <w:p w14:paraId="272672EA" w14:textId="3180D0EB" w:rsidR="00C65DD6" w:rsidRPr="00C65DD6" w:rsidRDefault="00C65DD6" w:rsidP="006D60C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fter conducting 20 iterations, the value of </w:t>
      </w:r>
      <m:oMath>
        <m:sSub>
          <m:sSub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sSubPr>
          <m:e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k</m:t>
            </m:r>
          </m:e>
          <m:sub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b</m:t>
            </m:r>
          </m:sub>
        </m:sSub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converged to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0.8842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the value of size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b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converged to 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0.0298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m=</m:t>
        </m:r>
        <m:r>
          <m:rPr>
            <m:sty m:val="p"/>
          </m:rPr>
          <w:rPr>
            <w:rFonts w:ascii="Cambria Math" w:hAnsi="Cambria Math" w:cs="Times New Roman"/>
            <w:color w:val="FF0000"/>
            <w:sz w:val="24"/>
            <w:szCs w:val="24"/>
          </w:rPr>
          <m:t>29.8 mm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48F920D4" w14:textId="38C5A50E" w:rsidR="00770EFB" w:rsidRDefault="00770EFB" w:rsidP="00770EFB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2</w:t>
      </w:r>
    </w:p>
    <w:p w14:paraId="23A0720D" w14:textId="164AFAFA" w:rsidR="00770EFB" w:rsidRPr="00770EFB" w:rsidRDefault="00770EFB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shaft shown in the figure is machined from AISI </w:t>
      </w:r>
      <w:bookmarkStart w:id="1" w:name="OLE_LINK1"/>
      <w:bookmarkStart w:id="2" w:name="OLE_LINK2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1040 CD </w:t>
      </w:r>
      <w:bookmarkEnd w:id="1"/>
      <w:bookmarkEnd w:id="2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teel. The shaft rotates at 1600 rpm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is supported in rolling bearings at A and B. The applied forces are F1 = 2500 </w:t>
      </w:r>
      <w:proofErr w:type="spellStart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F2 = 1000 </w:t>
      </w:r>
      <w:proofErr w:type="spellStart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 Radius of all fillets is 1/16 in R.</w:t>
      </w:r>
    </w:p>
    <w:p w14:paraId="186D4BF8" w14:textId="3D8869D5" w:rsidR="00770EFB" w:rsidRDefault="00770EFB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etermine the minimum fatigue factor of safety based on achieving infinite life. If infinite life is not predicted, estimate the number of cycles to failure. Also check for yielding.</w:t>
      </w:r>
    </w:p>
    <w:p w14:paraId="3550F622" w14:textId="2D9499E4" w:rsidR="00770EFB" w:rsidRDefault="00770EFB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38E09CD1" wp14:editId="4CA6B367">
            <wp:extent cx="5731510" cy="2490470"/>
            <wp:effectExtent l="0" t="0" r="2540" b="5080"/>
            <wp:docPr id="118" name="Picture 1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" name="57C6411.tmp"/>
                    <pic:cNvPicPr/>
                  </pic:nvPicPr>
                  <pic:blipFill>
                    <a:blip r:embed="rId8" cstate="print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90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083299" w14:textId="77777777" w:rsidR="00770EFB" w:rsidRDefault="00770EFB" w:rsidP="00770EFB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356BEB6D" w14:textId="1901DE74" w:rsidR="008671DF" w:rsidRDefault="00770EFB" w:rsidP="008671DF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For this question, we are asked to </w:t>
      </w:r>
      <w:r w:rsidR="008671DF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d</w:t>
      </w:r>
      <w:r w:rsidR="008671DF"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etermine the minimum fatigue factor of safety based on achieving infinite life. If infinite life is not predicted, estimate the number of cycles to failure. Also check for yielding.</w:t>
      </w:r>
    </w:p>
    <w:p w14:paraId="2D9D99A4" w14:textId="2BAE8C4B" w:rsidR="00DC547C" w:rsidRDefault="00DC547C" w:rsidP="00DC54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om Table A-20, I can get that the ultimate strength</w:t>
      </w:r>
      <w:r w:rsidR="00A145D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yield strength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ISI 1040 CD steel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121BF3E2" w14:textId="4C141038" w:rsidR="00DC547C" w:rsidRPr="00C847A5" w:rsidRDefault="00EA61A8" w:rsidP="00DC54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u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=59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=8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=49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Pa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=71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</m:eqArr>
            </m:e>
          </m:d>
        </m:oMath>
      </m:oMathPara>
    </w:p>
    <w:p w14:paraId="1007273A" w14:textId="77777777" w:rsidR="00C847A5" w:rsidRPr="00F8546F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refore, the endurance limit is equal to</w:t>
      </w:r>
    </w:p>
    <w:p w14:paraId="7D789802" w14:textId="7D733084" w:rsidR="00C847A5" w:rsidRPr="00331DB7" w:rsidRDefault="00EA61A8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5×8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42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</m:t>
          </m:r>
        </m:oMath>
      </m:oMathPara>
    </w:p>
    <w:p w14:paraId="166C90EC" w14:textId="77777777" w:rsidR="00C847A5" w:rsidRPr="00F8546F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xt, we consider to modify the endurance limit. </w:t>
      </w:r>
    </w:p>
    <w:p w14:paraId="5E005B84" w14:textId="16381F1B" w:rsidR="00C847A5" w:rsidRPr="00DE6F18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rface Condition (</w:t>
      </w:r>
      <w:r w:rsidR="00AE230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old drawn</w:t>
      </w:r>
      <w:r w:rsidRPr="00DE6F1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: </w:t>
      </w:r>
    </w:p>
    <w:p w14:paraId="4EC3B01E" w14:textId="6FA6C208" w:rsidR="00C847A5" w:rsidRPr="00331DB7" w:rsidRDefault="00EA61A8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2.70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5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26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319</m:t>
          </m:r>
        </m:oMath>
      </m:oMathPara>
    </w:p>
    <w:p w14:paraId="44484E95" w14:textId="4C00D4B2" w:rsidR="00C847A5" w:rsidRPr="00331DB7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ze Effect</w:t>
      </w:r>
      <w:r w:rsidR="00AE230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(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d=1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5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8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in</m:t>
        </m:r>
      </m:oMath>
      <w:r w:rsidR="00AE230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</w:t>
      </w: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120D3A21" w14:textId="5E9F86AE" w:rsidR="00AE2305" w:rsidRPr="00683703" w:rsidRDefault="00EA61A8" w:rsidP="00AE230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3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5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8</m:t>
                          </m:r>
                        </m:den>
                      </m:f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3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8346</m:t>
          </m:r>
        </m:oMath>
      </m:oMathPara>
    </w:p>
    <w:p w14:paraId="5FC075BD" w14:textId="77777777" w:rsidR="00C847A5" w:rsidRPr="00331DB7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Loading Effect (bending): </w:t>
      </w:r>
    </w:p>
    <w:p w14:paraId="7571BF1B" w14:textId="77777777" w:rsidR="00C847A5" w:rsidRPr="00331DB7" w:rsidRDefault="00EA61A8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27BD5AC8" w14:textId="77777777" w:rsidR="00C847A5" w:rsidRPr="00331DB7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mperature Effect (room temperature):</w:t>
      </w:r>
    </w:p>
    <w:p w14:paraId="26507AC2" w14:textId="77777777" w:rsidR="00C847A5" w:rsidRPr="00331DB7" w:rsidRDefault="00EA61A8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78821E9E" w14:textId="77777777" w:rsidR="00C847A5" w:rsidRPr="00331DB7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iability Effect:</w:t>
      </w:r>
    </w:p>
    <w:p w14:paraId="32DD91CE" w14:textId="77777777" w:rsidR="00C847A5" w:rsidRPr="00331DB7" w:rsidRDefault="00EA61A8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792F4FCB" w14:textId="77777777" w:rsidR="00C847A5" w:rsidRPr="00331DB7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31DB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modified endurance limit is equal to </w:t>
      </w:r>
    </w:p>
    <w:p w14:paraId="0CCA4FF3" w14:textId="4615CA8B" w:rsidR="00C847A5" w:rsidRPr="00F8546F" w:rsidRDefault="00EA61A8" w:rsidP="00DC547C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319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8346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×1×1×1×42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29.508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</m:t>
          </m:r>
        </m:oMath>
      </m:oMathPara>
    </w:p>
    <w:p w14:paraId="249B6C46" w14:textId="0DAA7C45" w:rsidR="00D66258" w:rsidRDefault="00D66258" w:rsidP="00D6625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he force diagram, I can know that the bending moment at the second fillet is equal to </w:t>
      </w:r>
    </w:p>
    <w:p w14:paraId="79957093" w14:textId="0921E80C" w:rsidR="00D66258" w:rsidRPr="006D60C9" w:rsidRDefault="00D66258" w:rsidP="00D6625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M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00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bf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0.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50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bf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.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n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475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lbf∙in</m:t>
          </m:r>
        </m:oMath>
      </m:oMathPara>
    </w:p>
    <w:p w14:paraId="750CAB9D" w14:textId="5AE49E3E" w:rsidR="00D66258" w:rsidRPr="000860DE" w:rsidRDefault="00D66258" w:rsidP="00D66258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σ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Mc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475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∙in</m:t>
                  </m:r>
                </m:e>
              </m:d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</m:t>
                      </m:r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5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8</m:t>
                          </m:r>
                        </m:den>
                      </m:f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in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</m:e>
              </m:d>
            </m:num>
            <m:den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π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5</m:t>
                              </m:r>
                            </m:num>
                            <m:den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8</m:t>
                              </m:r>
                            </m:den>
                          </m:f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in</m:t>
                          </m:r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4</m:t>
                      </m:r>
                    </m:sup>
                  </m:sSup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64</m:t>
                  </m:r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35.0132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</m:t>
          </m:r>
        </m:oMath>
      </m:oMathPara>
    </w:p>
    <w:p w14:paraId="3989F8B1" w14:textId="0AD1037B" w:rsidR="00770EFB" w:rsidRDefault="006C65A5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ccording to Figure A-15-9, when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r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16</m:t>
                </m:r>
              </m:den>
            </m:f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n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5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8</m:t>
                </m:r>
              </m:den>
            </m:f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n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0.03846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and </w:t>
      </w:r>
      <m:oMath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d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7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8</m:t>
                </m:r>
              </m:den>
            </m:f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n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1</m:t>
            </m:r>
            <m:f>
              <m:fPr>
                <m:ctrlPr>
                  <w:rPr>
                    <w:rFonts w:ascii="Cambria Math" w:hAnsi="Cambria Math" w:cs="Times New Roman"/>
                    <w:bCs/>
                    <w:i/>
                    <w:color w:val="000000" w:themeColor="text1"/>
                    <w:sz w:val="24"/>
                    <w:szCs w:val="24"/>
                  </w:rPr>
                </m:ctrlPr>
              </m:fPr>
              <m:num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5</m:t>
                </m:r>
              </m:num>
              <m:den>
                <m:r>
                  <w:rPr>
                    <w:rFonts w:ascii="Cambria Math" w:hAnsi="Cambria Math" w:cs="Times New Roman"/>
                    <w:color w:val="000000" w:themeColor="text1"/>
                    <w:sz w:val="24"/>
                    <w:szCs w:val="24"/>
                  </w:rPr>
                  <m:t>8</m:t>
                </m:r>
              </m:den>
            </m:f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 xml:space="preserve"> </m:t>
            </m:r>
            <m:r>
              <m:rPr>
                <m:sty m:val="p"/>
              </m:rP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in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=1.15</m:t>
        </m:r>
      </m:oMath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, the s</w:t>
      </w:r>
      <w:r w:rsidRPr="006C65A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ress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c</w:t>
      </w:r>
      <w:r w:rsidRPr="006C65A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oncentration 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</w:t>
      </w:r>
      <w:r w:rsidRPr="006C65A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ctor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0F7F436E" w14:textId="04B3F7C8" w:rsidR="006C65A5" w:rsidRPr="00C847A5" w:rsidRDefault="00EA61A8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95</m:t>
          </m:r>
        </m:oMath>
      </m:oMathPara>
    </w:p>
    <w:p w14:paraId="496F505A" w14:textId="45B6711C" w:rsidR="00C847A5" w:rsidRPr="00C847A5" w:rsidRDefault="00EA61A8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46-3.0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46-3.0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85+1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5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5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0769</m:t>
          </m:r>
        </m:oMath>
      </m:oMathPara>
    </w:p>
    <w:p w14:paraId="4E6A74EC" w14:textId="1366000B" w:rsidR="00C847A5" w:rsidRPr="00C847A5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a=0.0059</m:t>
          </m:r>
        </m:oMath>
      </m:oMathPara>
    </w:p>
    <w:p w14:paraId="3893758F" w14:textId="77777777" w:rsidR="00C847A5" w:rsidRPr="00C847A5" w:rsidRDefault="00C847A5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C847A5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fatigue stress concentration is equal to </w:t>
      </w:r>
    </w:p>
    <w:p w14:paraId="0C11D3CE" w14:textId="056E1720" w:rsidR="00C847A5" w:rsidRPr="005C1369" w:rsidRDefault="00EA61A8" w:rsidP="00C847A5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95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059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6</m:t>
                          </m:r>
                        </m:den>
                      </m:f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7265</m:t>
          </m:r>
        </m:oMath>
      </m:oMathPara>
    </w:p>
    <w:p w14:paraId="6B79EA48" w14:textId="13DEC9B5" w:rsidR="005C1369" w:rsidRDefault="005C1369" w:rsidP="005C136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tigue factor of safety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is equal to </w:t>
      </w:r>
    </w:p>
    <w:p w14:paraId="64ECEB2F" w14:textId="24BDCE58" w:rsidR="005C1369" w:rsidRPr="005C1369" w:rsidRDefault="00EA61A8" w:rsidP="005C136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29.508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7265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5.0132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4881</m:t>
          </m:r>
        </m:oMath>
      </m:oMathPara>
    </w:p>
    <w:p w14:paraId="598C15FA" w14:textId="161ABA8F" w:rsidR="005C1369" w:rsidRDefault="005C1369" w:rsidP="005C136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nce, I can know that 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infinite life is </w:t>
      </w:r>
      <w:r w:rsidRPr="0040154E">
        <w:rPr>
          <w:rFonts w:ascii="Times New Roman" w:hAnsi="Times New Roman" w:cs="Times New Roman"/>
          <w:bCs/>
          <w:color w:val="FF0000"/>
          <w:sz w:val="24"/>
          <w:szCs w:val="24"/>
        </w:rPr>
        <w:t>not predicted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. </w:t>
      </w:r>
    </w:p>
    <w:p w14:paraId="0BE12477" w14:textId="77777777" w:rsidR="0040154E" w:rsidRDefault="0040154E" w:rsidP="0040154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Figure 6-18, I can know that the fatigue strength fraction is equal to </w:t>
      </w:r>
    </w:p>
    <w:p w14:paraId="57409AE8" w14:textId="1E1A9B55" w:rsidR="0040154E" w:rsidRPr="0011499A" w:rsidRDefault="0040154E" w:rsidP="0040154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f=0.867</m:t>
          </m:r>
        </m:oMath>
      </m:oMathPara>
    </w:p>
    <w:p w14:paraId="6483A087" w14:textId="77777777" w:rsidR="0040154E" w:rsidRDefault="0040154E" w:rsidP="0040154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</w:t>
      </w:r>
    </w:p>
    <w:p w14:paraId="28B24A9D" w14:textId="3BD5A26F" w:rsidR="0040154E" w:rsidRPr="00D41D80" w:rsidRDefault="0040154E" w:rsidP="0040154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a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ut</m:t>
                          </m:r>
                        </m:sub>
                      </m:sSub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e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pPr>
                <m:e>
                  <m:d>
                    <m:d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d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0.867×8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si</m:t>
                      </m:r>
                    </m:e>
                  </m:d>
                </m:e>
                <m:sup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sup>
              </m:sSup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29.508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s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184.0470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</m:t>
          </m:r>
        </m:oMath>
      </m:oMathPara>
    </w:p>
    <w:p w14:paraId="5AE52E45" w14:textId="646210AA" w:rsidR="0040154E" w:rsidRPr="006D60C9" w:rsidRDefault="0040154E" w:rsidP="0040154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b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ut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e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unc>
            <m:func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0.867×8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si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29.5085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si</m:t>
                      </m:r>
                    </m:den>
                  </m:f>
                </m:e>
              </m:d>
            </m:e>
          </m:func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-0.1325</m:t>
          </m:r>
        </m:oMath>
      </m:oMathPara>
    </w:p>
    <w:p w14:paraId="092D9D6C" w14:textId="1AD1B068" w:rsidR="00D41D80" w:rsidRPr="00D41D80" w:rsidRDefault="00EA61A8" w:rsidP="0040154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p>
          </m:sSup>
        </m:oMath>
      </m:oMathPara>
    </w:p>
    <w:p w14:paraId="79693D9A" w14:textId="5DD474EE" w:rsidR="00D41D80" w:rsidRPr="00D41D80" w:rsidRDefault="00EA61A8" w:rsidP="0040154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rev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p>
          </m:sSup>
        </m:oMath>
      </m:oMathPara>
    </w:p>
    <w:p w14:paraId="252CE09D" w14:textId="4318A629" w:rsidR="0040154E" w:rsidRPr="00D41D80" w:rsidRDefault="00D41D80" w:rsidP="0040154E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7265×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35.0132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si</m:t>
              </m: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d>
            <m:d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84.0470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si</m:t>
              </m: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e>
          </m:d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325</m:t>
              </m:r>
            </m:sup>
          </m:sSup>
        </m:oMath>
      </m:oMathPara>
    </w:p>
    <w:p w14:paraId="07356364" w14:textId="3895368E" w:rsidR="00C847A5" w:rsidRPr="00A145D9" w:rsidRDefault="00D41D80" w:rsidP="00770EFB">
      <w:pPr>
        <w:jc w:val="both"/>
        <w:rPr>
          <w:rFonts w:ascii="Times New Roman" w:hAnsi="Times New Roman" w:cs="Times New Roman"/>
          <w:bCs/>
          <w:color w:val="FF0000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N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4459.9</m:t>
          </m:r>
        </m:oMath>
      </m:oMathPara>
    </w:p>
    <w:p w14:paraId="6F91CEED" w14:textId="77777777" w:rsidR="00A145D9" w:rsidRPr="00A145D9" w:rsidRDefault="00A145D9" w:rsidP="00A145D9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A145D9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safety factor for yield strength is equal to </w:t>
      </w:r>
    </w:p>
    <w:p w14:paraId="4F5AAD5E" w14:textId="425B5896" w:rsidR="00A145D9" w:rsidRDefault="00EA61A8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y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f</m:t>
                  </m:r>
                </m:sub>
              </m:s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σ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71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si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.7265×</m:t>
              </m:r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35.0132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</m: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.1745</m:t>
          </m:r>
        </m:oMath>
      </m:oMathPara>
    </w:p>
    <w:p w14:paraId="0669B688" w14:textId="5A3D7F33" w:rsidR="00770EFB" w:rsidRDefault="00770EFB" w:rsidP="00770EFB">
      <w:pPr>
        <w:pStyle w:val="Heading1"/>
        <w:rPr>
          <w:bdr w:val="single" w:sz="4" w:space="0" w:color="auto" w:frame="1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>P</w:t>
      </w:r>
      <w:r>
        <w:rPr>
          <w:rFonts w:ascii="Times New Roman" w:hAnsi="Times New Roman" w:cs="Times New Roman"/>
          <w:b/>
          <w:caps w:val="0"/>
          <w:color w:val="000000" w:themeColor="text1"/>
          <w:sz w:val="24"/>
          <w:szCs w:val="24"/>
          <w:bdr w:val="single" w:sz="4" w:space="0" w:color="auto" w:frame="1"/>
        </w:rPr>
        <w:t>roblem</w:t>
      </w:r>
      <w:r>
        <w:rPr>
          <w:rFonts w:ascii="Times New Roman" w:hAnsi="Times New Roman" w:cs="Times New Roman"/>
          <w:b/>
          <w:color w:val="000000" w:themeColor="text1"/>
          <w:sz w:val="24"/>
          <w:szCs w:val="24"/>
          <w:bdr w:val="single" w:sz="4" w:space="0" w:color="auto" w:frame="1"/>
        </w:rPr>
        <w:t xml:space="preserve"> 3</w:t>
      </w:r>
    </w:p>
    <w:p w14:paraId="60801E38" w14:textId="77777777" w:rsidR="00770EFB" w:rsidRPr="00770EFB" w:rsidRDefault="00770EFB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haft A, made of AISI 1020 hot-rolled steel, is welded to a fixed support and is subjected to loading by equal and opposite forces F via shaft B. A theoretical stress concentration factor </w:t>
      </w:r>
      <w:proofErr w:type="spellStart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K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  <w:vertAlign w:val="subscript"/>
        </w:rPr>
        <w:t>ts</w:t>
      </w:r>
      <w:proofErr w:type="spellEnd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of 1.6 is induced in the shaft by the 1/8-in weld fillet. The length of shaft A </w:t>
      </w:r>
      <w:proofErr w:type="gramStart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om</w:t>
      </w:r>
      <w:proofErr w:type="gramEnd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the fixed support to the connection at shaft B is 2 ft. The load F cycles from 150 to 500 </w:t>
      </w:r>
      <w:proofErr w:type="spellStart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bf</w:t>
      </w:r>
      <w:proofErr w:type="spellEnd"/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.</w:t>
      </w:r>
    </w:p>
    <w:p w14:paraId="2E1431BF" w14:textId="77777777" w:rsidR="00770EFB" w:rsidRPr="00770EFB" w:rsidRDefault="00770EFB" w:rsidP="00770EFB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or shaft A, find the factor of safety for infinite life using the modified Goodman fatigue failure criterion.</w:t>
      </w:r>
    </w:p>
    <w:p w14:paraId="208C3668" w14:textId="605F533B" w:rsidR="00770EFB" w:rsidRDefault="00770EFB" w:rsidP="00770EFB">
      <w:pPr>
        <w:numPr>
          <w:ilvl w:val="0"/>
          <w:numId w:val="33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peat part (a) using the Gerber fatigue failure criterion.</w:t>
      </w:r>
    </w:p>
    <w:p w14:paraId="4408F63E" w14:textId="573764AC" w:rsidR="00770EFB" w:rsidRPr="00770EFB" w:rsidRDefault="00770EFB" w:rsidP="00770EFB">
      <w:p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noProof/>
          <w:color w:val="000000" w:themeColor="text1"/>
          <w:sz w:val="24"/>
          <w:szCs w:val="24"/>
        </w:rPr>
        <w:drawing>
          <wp:inline distT="0" distB="0" distL="0" distR="0" wp14:anchorId="031E04E3" wp14:editId="34F37A84">
            <wp:extent cx="5731510" cy="3575050"/>
            <wp:effectExtent l="0" t="0" r="2540" b="6350"/>
            <wp:docPr id="119" name="Picture 1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" name="57CEC25.tmp"/>
                    <pic:cNvPicPr/>
                  </pic:nvPicPr>
                  <pic:blipFill>
                    <a:blip r:embed="rId9">
                      <a:duotone>
                        <a:schemeClr val="accent6">
                          <a:shade val="45000"/>
                          <a:satMod val="135000"/>
                        </a:schemeClr>
                        <a:prstClr val="white"/>
                      </a:duotone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75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E0FF3B2" w14:textId="77777777" w:rsidR="00770EFB" w:rsidRDefault="00770EFB" w:rsidP="00770EFB">
      <w:pPr>
        <w:jc w:val="both"/>
        <w:rPr>
          <w:rFonts w:ascii="Times New Roman" w:hAnsi="Times New Roman" w:cs="Times New Roman"/>
          <w:b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/>
          <w:color w:val="000000" w:themeColor="text1"/>
          <w:sz w:val="24"/>
          <w:szCs w:val="24"/>
        </w:rPr>
        <w:t xml:space="preserve">Solution: </w:t>
      </w:r>
    </w:p>
    <w:p w14:paraId="0504CB2F" w14:textId="62C59636" w:rsidR="00770EFB" w:rsidRDefault="00770EFB" w:rsidP="0051601E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160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lastRenderedPageBreak/>
        <w:t xml:space="preserve">For this question, we are asked to </w:t>
      </w:r>
      <w:r w:rsidR="0051601E"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nd the factor of safety for infinite life using the modified Goodman fatigue failure criterion</w:t>
      </w:r>
      <w:r w:rsidR="005160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or shaft A. </w:t>
      </w:r>
    </w:p>
    <w:p w14:paraId="749CF8DE" w14:textId="431A1536" w:rsidR="0051601E" w:rsidRPr="0051601E" w:rsidRDefault="0051601E" w:rsidP="0051601E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160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rom Table A-20, I can get that t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e ultimate strength of AISI 1020 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hot-rolled </w:t>
      </w:r>
      <w:r w:rsidRPr="005160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steel is equal to </w:t>
      </w:r>
    </w:p>
    <w:p w14:paraId="51207E38" w14:textId="37CAE1D4" w:rsidR="0051601E" w:rsidRPr="00DA5A60" w:rsidRDefault="00EA61A8" w:rsidP="0051601E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u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80 MPa=</m:t>
                  </m:r>
                  <w:bookmarkStart w:id="3" w:name="OLE_LINK3"/>
                  <w:bookmarkStart w:id="4" w:name="OLE_LINK4"/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55</m:t>
                  </m:r>
                  <w:bookmarkEnd w:id="3"/>
                  <w:bookmarkEnd w:id="4"/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ksi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10 MPa=30 ksi</m:t>
                  </m:r>
                </m:e>
              </m:eqArr>
            </m:e>
          </m:d>
        </m:oMath>
      </m:oMathPara>
    </w:p>
    <w:p w14:paraId="3BE45D4A" w14:textId="77777777" w:rsidR="00DA5A60" w:rsidRPr="00DA5A60" w:rsidRDefault="00DA5A60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herefore, the endurance limit is equal to</w:t>
      </w:r>
    </w:p>
    <w:p w14:paraId="42DBBC32" w14:textId="43EF879D" w:rsidR="00DA5A60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=0.5×5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27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</m:t>
          </m:r>
        </m:oMath>
      </m:oMathPara>
    </w:p>
    <w:p w14:paraId="02CF9B9D" w14:textId="77777777" w:rsidR="00DA5A60" w:rsidRPr="00DA5A60" w:rsidRDefault="00DA5A60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Next, we consider to modify the endurance limit. </w:t>
      </w:r>
    </w:p>
    <w:p w14:paraId="71919A84" w14:textId="667C6FCA" w:rsidR="00DA5A60" w:rsidRPr="00DA5A60" w:rsidRDefault="00DA5A60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urface Condition (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hot-rolled</w:t>
      </w: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: </w:t>
      </w:r>
    </w:p>
    <w:p w14:paraId="79E1BAE7" w14:textId="1B3599C1" w:rsidR="00DA5A60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a</m:t>
          </m:r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4.4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5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718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106</m:t>
          </m:r>
        </m:oMath>
      </m:oMathPara>
    </w:p>
    <w:p w14:paraId="63CC37E9" w14:textId="40BC760D" w:rsidR="00DA5A60" w:rsidRDefault="00DA5A60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Size Effect (</w:t>
      </w:r>
      <m:oMath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>d=</m:t>
        </m:r>
        <m:f>
          <m:fPr>
            <m:ctrlPr>
              <w:rPr>
                <w:rFonts w:ascii="Cambria Math" w:hAnsi="Cambria Math" w:cs="Times New Roman"/>
                <w:bCs/>
                <w:i/>
                <w:color w:val="000000" w:themeColor="text1"/>
                <w:sz w:val="24"/>
                <w:szCs w:val="24"/>
              </w:rPr>
            </m:ctrlPr>
          </m:fPr>
          <m:num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7</m:t>
            </m:r>
          </m:num>
          <m:den>
            <m:r>
              <w:rPr>
                <w:rFonts w:ascii="Cambria Math" w:hAnsi="Cambria Math" w:cs="Times New Roman"/>
                <w:color w:val="000000" w:themeColor="text1"/>
                <w:sz w:val="24"/>
                <w:szCs w:val="24"/>
              </w:rPr>
              <m:t>8</m:t>
            </m:r>
          </m:den>
        </m:f>
        <m:r>
          <w:rPr>
            <w:rFonts w:ascii="Cambria Math" w:hAnsi="Cambria Math" w:cs="Times New Roman"/>
            <w:color w:val="000000" w:themeColor="text1"/>
            <w:sz w:val="24"/>
            <w:szCs w:val="24"/>
          </w:rPr>
          <m:t xml:space="preserve"> </m:t>
        </m:r>
        <m:r>
          <m:rPr>
            <m:sty m:val="p"/>
          </m:rPr>
          <w:rPr>
            <w:rFonts w:ascii="Cambria Math" w:hAnsi="Cambria Math" w:cs="Times New Roman"/>
            <w:color w:val="000000" w:themeColor="text1"/>
            <w:sz w:val="24"/>
            <w:szCs w:val="24"/>
          </w:rPr>
          <m:t>in</m:t>
        </m:r>
      </m:oMath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):</w:t>
      </w:r>
    </w:p>
    <w:p w14:paraId="1909AB3D" w14:textId="5D6FA2A0" w:rsidR="00D41484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370d=0.370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7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8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=0.3237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in</m:t>
          </m:r>
        </m:oMath>
      </m:oMathPara>
    </w:p>
    <w:p w14:paraId="2C89D98F" w14:textId="1AD324EB" w:rsidR="00DA5A60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d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3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3237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3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0.107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9919</m:t>
          </m:r>
        </m:oMath>
      </m:oMathPara>
    </w:p>
    <w:p w14:paraId="3F6C1CB7" w14:textId="1DFDFE03" w:rsidR="00DA5A60" w:rsidRPr="00DA5A60" w:rsidRDefault="00DA5A60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Loading Effect (</w:t>
      </w:r>
      <w:r w:rsidR="00DA48B8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orsion</w:t>
      </w: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): </w:t>
      </w:r>
    </w:p>
    <w:p w14:paraId="3196632F" w14:textId="4F74D8FF" w:rsidR="00DA5A60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59</m:t>
          </m:r>
        </m:oMath>
      </m:oMathPara>
    </w:p>
    <w:p w14:paraId="7167DF95" w14:textId="77777777" w:rsidR="00DA5A60" w:rsidRPr="00DA5A60" w:rsidRDefault="00DA5A60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Temperature Effect (room temperature):</w:t>
      </w:r>
    </w:p>
    <w:p w14:paraId="38F94B58" w14:textId="29313A55" w:rsidR="00DA5A60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4ECC3E51" w14:textId="77777777" w:rsidR="00DA5A60" w:rsidRPr="00DA5A60" w:rsidRDefault="00DA5A60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Reliability Effect:</w:t>
      </w:r>
    </w:p>
    <w:p w14:paraId="0C7F90FB" w14:textId="244D2831" w:rsidR="00DA5A60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</m:t>
          </m:r>
        </m:oMath>
      </m:oMathPara>
    </w:p>
    <w:p w14:paraId="14E9A1B6" w14:textId="77777777" w:rsidR="00DA5A60" w:rsidRPr="00DA5A60" w:rsidRDefault="00DA5A60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DA5A60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refore, the modified endurance limit is equal to </w:t>
      </w:r>
    </w:p>
    <w:p w14:paraId="7D46607F" w14:textId="6CB1AA0E" w:rsidR="00DA5A60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e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b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c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d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e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'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8106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9919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×0.59×1×1×27.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 xml:space="preserve">13.0445 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ksi</m:t>
          </m:r>
        </m:oMath>
      </m:oMathPara>
    </w:p>
    <w:p w14:paraId="75A5A3BD" w14:textId="14D42E0F" w:rsidR="00324FED" w:rsidRDefault="00324FED" w:rsidP="0051601E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And </w:t>
      </w:r>
      <w:r w:rsidR="00122333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because the stress in this question is torsion, </w:t>
      </w:r>
    </w:p>
    <w:p w14:paraId="76FBF5E3" w14:textId="421F3DB0" w:rsidR="00122333" w:rsidRPr="00324FED" w:rsidRDefault="00122333" w:rsidP="00122333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ad>
            <m:radPr>
              <m:degHide m:val="1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radPr>
            <m:deg/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a</m:t>
              </m:r>
            </m:e>
          </m:ra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90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2.51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35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b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246-3.08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55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+1.51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5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5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-2.67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0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8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55</m:t>
              </m:r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</m:t>
              </m:r>
            </m:sup>
          </m:sSup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0883</m:t>
          </m:r>
        </m:oMath>
      </m:oMathPara>
    </w:p>
    <w:p w14:paraId="3CB82949" w14:textId="38A2570E" w:rsidR="00324FED" w:rsidRPr="00324FED" w:rsidRDefault="00324FED" w:rsidP="00324FED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a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0.0078</m:t>
          </m:r>
        </m:oMath>
      </m:oMathPara>
    </w:p>
    <w:p w14:paraId="0014992F" w14:textId="77777777" w:rsidR="00324FED" w:rsidRPr="00324FED" w:rsidRDefault="00324FED" w:rsidP="00324FED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324FED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fatigue stress concentration is equal to </w:t>
      </w:r>
    </w:p>
    <w:p w14:paraId="58797E01" w14:textId="25C93A36" w:rsidR="00324FED" w:rsidRPr="00DA5A60" w:rsidRDefault="00EA61A8" w:rsidP="00DA5A60">
      <w:pPr>
        <w:pStyle w:val="ListParagrap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r</m:t>
                      </m:r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1+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6-1</m:t>
                  </m:r>
                </m:e>
              </m:d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0.0078</m:t>
                      </m:r>
                    </m:num>
                    <m:den>
                      <m:f>
                        <m:f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fPr>
                        <m:num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</m:t>
                          </m:r>
                        </m:num>
                        <m:den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6</m:t>
                          </m:r>
                        </m:den>
                      </m:f>
                    </m:den>
                  </m:f>
                </m:e>
              </m:rad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4800</m:t>
          </m:r>
        </m:oMath>
      </m:oMathPara>
    </w:p>
    <w:p w14:paraId="738FB174" w14:textId="33B17115" w:rsidR="0051601E" w:rsidRDefault="0051601E" w:rsidP="0051601E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rom the question, I can know that </w:t>
      </w:r>
    </w:p>
    <w:p w14:paraId="394BF1B8" w14:textId="0F552733" w:rsidR="0051601E" w:rsidRPr="00324FED" w:rsidRDefault="00EA61A8" w:rsidP="0051601E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=5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=15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</m:t>
                  </m:r>
                </m:e>
              </m:eqArr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=10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∙in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T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=300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lbf∙in</m:t>
                  </m:r>
                </m:e>
              </m:eqArr>
            </m:e>
          </m:d>
        </m:oMath>
      </m:oMathPara>
    </w:p>
    <w:p w14:paraId="2DBAFF2F" w14:textId="5AAD7C34" w:rsidR="00210A3B" w:rsidRPr="0051601E" w:rsidRDefault="00210A3B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w:lastRenderedPageBreak/>
            <m:t>⇒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ax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ax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J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ax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4800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×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100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lbf∙in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×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8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1.2518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in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in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c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J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f</m:t>
                      </m:r>
                    </m:sub>
                  </m:sSub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T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in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d</m:t>
                          </m:r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.4800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×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16×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300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lbf∙in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π×</m:t>
                      </m:r>
                      <m:sSup>
                        <m:sSup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pPr>
                        <m:e>
                          <m:d>
                            <m:d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dPr>
                            <m:e>
                              <m:f>
                                <m:f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fPr>
                                <m:num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7</m:t>
                                  </m:r>
                                </m:num>
                                <m:den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8</m:t>
                                  </m:r>
                                </m:den>
                              </m:f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in</m:t>
                              </m:r>
                            </m:e>
                          </m:d>
                        </m:e>
                        <m:sup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</m:t>
                          </m:r>
                        </m:sup>
                      </m:sSup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3755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</m:eqArr>
            </m:e>
          </m:d>
        </m:oMath>
      </m:oMathPara>
    </w:p>
    <w:p w14:paraId="78D5DEF5" w14:textId="64DBA86C" w:rsidR="00210A3B" w:rsidRPr="00AF5031" w:rsidRDefault="00210A3B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⇒</m:t>
          </m:r>
          <m:d>
            <m:dPr>
              <m:begChr m:val="{"/>
              <m:endChr m:val="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eqArr>
                <m:eqArr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eqArrPr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ax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in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1.2518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si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+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.3755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si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7.3137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  <m:e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sub>
                  </m:s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ax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in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11.2518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si</m:t>
                          </m:r>
                        </m:e>
                      </m:d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-</m:t>
                      </m:r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3.3755</m:t>
                          </m:r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 xml:space="preserve"> </m:t>
                          </m:r>
                          <m:r>
                            <m:rPr>
                              <m:sty m:val="p"/>
                            </m:rP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ksi</m:t>
                          </m:r>
                        </m:e>
                      </m:d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den>
                  </m:f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=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9381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e>
              </m:eqArr>
            </m:e>
          </m:d>
        </m:oMath>
      </m:oMathPara>
    </w:p>
    <w:p w14:paraId="722C22BE" w14:textId="713D911B" w:rsidR="00A145D9" w:rsidRDefault="00A145D9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 safety factor for yield strength is equal to </w:t>
      </w:r>
    </w:p>
    <w:p w14:paraId="03940676" w14:textId="724DE8E7" w:rsidR="00AF5031" w:rsidRPr="003B5262" w:rsidRDefault="00EA61A8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y</m:t>
                      </m:r>
                    </m:sub>
                  </m:sSub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max</m:t>
                  </m:r>
                </m:sub>
              </m:sSub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f>
                <m:f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0 ksi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2</m:t>
                  </m:r>
                </m:den>
              </m:f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1.2518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si</m:t>
              </m:r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1.3331</m:t>
          </m:r>
        </m:oMath>
      </m:oMathPara>
    </w:p>
    <w:p w14:paraId="43483097" w14:textId="5FB8698C" w:rsidR="003B5262" w:rsidRDefault="003B5262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And, i</w:t>
      </w:r>
      <w:r w:rsidRPr="003B5262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n constructing the Goodman diagram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, I use </w:t>
      </w:r>
      <w:bookmarkStart w:id="5" w:name="_GoBack"/>
      <w:bookmarkEnd w:id="5"/>
    </w:p>
    <w:p w14:paraId="40B60384" w14:textId="0EE34461" w:rsidR="003B5262" w:rsidRPr="003B5262" w:rsidRDefault="00EA61A8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u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67</m:t>
          </m:r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ut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0.67×</m:t>
          </m:r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55 ksi=36.8500 ksi</m:t>
          </m:r>
        </m:oMath>
      </m:oMathPara>
    </w:p>
    <w:p w14:paraId="5041009A" w14:textId="66888935" w:rsidR="003B5262" w:rsidRDefault="003B5262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Then implement the Modified Goodman 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ailure criter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1F04B230" w14:textId="0FD61604" w:rsidR="00167424" w:rsidRPr="00CA238C" w:rsidRDefault="00EA61A8" w:rsidP="00210A3B">
      <w:pPr>
        <w:pStyle w:val="ListParagraph"/>
        <w:jc w:val="both"/>
        <w:rPr>
          <w:rFonts w:ascii="Times New Roman" w:hAnsi="Times New Roman" w:cs="Times New Roman"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a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e</m:t>
                      </m:r>
                    </m:sub>
                  </m:sSub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τ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m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su</m:t>
                      </m:r>
                    </m:sub>
                  </m:sSub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.9381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num>
                <m:den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13.0445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den>
              </m:f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+</m:t>
              </m:r>
              <m:f>
                <m:f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fPr>
                <m:num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7.3137</m:t>
                  </m:r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 xml:space="preserve"> </m:t>
                  </m:r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ksi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36.8500 ksi</m:t>
                  </m:r>
                </m:den>
              </m:f>
            </m:den>
          </m:f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1.9985</m:t>
          </m:r>
        </m:oMath>
      </m:oMathPara>
    </w:p>
    <w:p w14:paraId="3AE27CDA" w14:textId="685E58B1" w:rsidR="00CA238C" w:rsidRDefault="00CA238C" w:rsidP="00CA238C">
      <w:pPr>
        <w:pStyle w:val="ListParagraph"/>
        <w:numPr>
          <w:ilvl w:val="0"/>
          <w:numId w:val="34"/>
        </w:numPr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 w:rsidRPr="0051601E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For this question, we are asked to 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find the factor of safety for infinite life using the Gerber fatigue failure criterion</w:t>
      </w: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 for shaft A. </w:t>
      </w:r>
    </w:p>
    <w:p w14:paraId="067D7A50" w14:textId="0143B741" w:rsidR="00513B67" w:rsidRDefault="00513B67" w:rsidP="00513B67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w:r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I</w:t>
      </w:r>
      <w:r w:rsidRPr="00513B6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 xml:space="preserve">mplement the </w:t>
      </w:r>
      <w:r w:rsidRPr="00770EFB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Gerber fatigue failure criterion</w:t>
      </w:r>
      <w:r w:rsidRPr="00513B67">
        <w:rPr>
          <w:rFonts w:ascii="Times New Roman" w:hAnsi="Times New Roman" w:cs="Times New Roman"/>
          <w:bCs/>
          <w:color w:val="000000" w:themeColor="text1"/>
          <w:sz w:val="24"/>
          <w:szCs w:val="24"/>
        </w:rPr>
        <w:t>:</w:t>
      </w:r>
    </w:p>
    <w:p w14:paraId="01CB05CF" w14:textId="05C18EBE" w:rsidR="00CA238C" w:rsidRDefault="00EA61A8" w:rsidP="00CA238C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b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n</m:t>
              </m:r>
            </m:e>
            <m:sub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f</m:t>
              </m:r>
            </m:sub>
          </m:sSub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su</m:t>
                          </m:r>
                        </m:sub>
                      </m:sSub>
                    </m:num>
                    <m:den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τ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color w:val="000000" w:themeColor="text1"/>
                              <w:sz w:val="24"/>
                              <w:szCs w:val="24"/>
                            </w:rPr>
                            <m:t>m</m:t>
                          </m:r>
                        </m:sub>
                      </m:sSub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τ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a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se</m:t>
                  </m:r>
                </m:sub>
              </m:sSub>
            </m:den>
          </m:f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</m:t>
                              </m:r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m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se</m:t>
                                  </m:r>
                                </m:sub>
                              </m:sSub>
                            </m:num>
                            <m:den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bCs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S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su</m:t>
                                  </m:r>
                                </m:sub>
                              </m:sSub>
                              <m:sSub>
                                <m:sSubPr>
                                  <m:ctrlPr>
                                    <w:rPr>
                                      <w:rFonts w:ascii="Cambria Math" w:hAnsi="Cambria Math" w:cs="Times New Roman"/>
                                      <w:i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</m:ctrlPr>
                                </m:sSubPr>
                                <m:e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τ</m:t>
                                  </m:r>
                                </m:e>
                                <m:sub>
                                  <m:r>
                                    <w:rPr>
                                      <w:rFonts w:ascii="Cambria Math" w:hAnsi="Cambria Math" w:cs="Times New Roman"/>
                                      <w:color w:val="000000" w:themeColor="text1"/>
                                      <w:sz w:val="24"/>
                                      <w:szCs w:val="24"/>
                                    </w:rPr>
                                    <m:t>a</m:t>
                                  </m:r>
                                </m:sub>
                              </m:sSub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1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sSup>
            <m:sSup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sSupPr>
            <m:e>
              <m:d>
                <m:dPr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fPr>
                    <m:num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36.8500 ksi</m:t>
                      </m:r>
                    </m:num>
                    <m:den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7.3137</m:t>
                      </m:r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 xml:space="preserve"> </m:t>
                      </m:r>
                      <m:r>
                        <m:rPr>
                          <m:sty m:val="p"/>
                        </m:rP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ksi</m:t>
                      </m:r>
                    </m:den>
                  </m:f>
                </m:e>
              </m:d>
            </m:e>
            <m:sup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2</m:t>
              </m:r>
            </m:sup>
          </m:sSup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f>
            <m:fPr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fPr>
            <m:num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3.9381</m:t>
              </m:r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si</m:t>
              </m:r>
            </m:num>
            <m:den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 xml:space="preserve">13.0445 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ksi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×</m:t>
          </m:r>
          <m:d>
            <m:dPr>
              <m:begChr m:val="["/>
              <m:endChr m:val="]"/>
              <m:ctrlPr>
                <w:rPr>
                  <w:rFonts w:ascii="Cambria Math" w:hAnsi="Cambria Math" w:cs="Times New Roman"/>
                  <w:bCs/>
                  <w:i/>
                  <w:color w:val="000000" w:themeColor="text1"/>
                  <w:sz w:val="24"/>
                  <w:szCs w:val="24"/>
                </w:rPr>
              </m:ctrlPr>
            </m:dPr>
            <m:e>
              <m:r>
                <w:rPr>
                  <w:rFonts w:ascii="Cambria Math" w:hAnsi="Cambria Math" w:cs="Times New Roman"/>
                  <w:color w:val="000000" w:themeColor="text1"/>
                  <w:sz w:val="24"/>
                  <w:szCs w:val="24"/>
                </w:rPr>
                <m:t>-1+</m:t>
              </m:r>
              <m:rad>
                <m:radPr>
                  <m:degHide m:val="1"/>
                  <m:ctrlPr>
                    <w:rPr>
                      <w:rFonts w:ascii="Cambria Math" w:hAnsi="Cambria Math" w:cs="Times New Roman"/>
                      <w:bCs/>
                      <w:i/>
                      <w:color w:val="000000" w:themeColor="text1"/>
                      <w:sz w:val="24"/>
                      <w:szCs w:val="24"/>
                    </w:rPr>
                  </m:ctrlPr>
                </m:radPr>
                <m:deg/>
                <m:e>
                  <m:r>
                    <w:rPr>
                      <w:rFonts w:ascii="Cambria Math" w:hAnsi="Cambria Math" w:cs="Times New Roman"/>
                      <w:color w:val="000000" w:themeColor="text1"/>
                      <w:sz w:val="24"/>
                      <w:szCs w:val="24"/>
                    </w:rPr>
                    <m:t>1+</m:t>
                  </m:r>
                  <m:sSup>
                    <m:sSupPr>
                      <m:ctrlPr>
                        <w:rPr>
                          <w:rFonts w:ascii="Cambria Math" w:hAnsi="Cambria Math" w:cs="Times New Roman"/>
                          <w:bCs/>
                          <w:i/>
                          <w:color w:val="000000" w:themeColor="text1"/>
                          <w:sz w:val="24"/>
                          <w:szCs w:val="24"/>
                        </w:rPr>
                      </m:ctrlPr>
                    </m:sSupPr>
                    <m:e>
                      <m:d>
                        <m:dPr>
                          <m:ctrlPr>
                            <w:rPr>
                              <w:rFonts w:ascii="Cambria Math" w:hAnsi="Cambria Math" w:cs="Times New Roman"/>
                              <w:bCs/>
                              <w:i/>
                              <w:color w:val="000000" w:themeColor="text1"/>
                              <w:sz w:val="24"/>
                              <w:szCs w:val="24"/>
                            </w:rPr>
                          </m:ctrlPr>
                        </m:dPr>
                        <m:e>
                          <m:f>
                            <m:fPr>
                              <m:ctrlPr>
                                <w:rPr>
                                  <w:rFonts w:ascii="Cambria Math" w:hAnsi="Cambria Math" w:cs="Times New Roman"/>
                                  <w:bCs/>
                                  <w:i/>
                                  <w:color w:val="000000" w:themeColor="text1"/>
                                  <w:sz w:val="24"/>
                                  <w:szCs w:val="24"/>
                                </w:rPr>
                              </m:ctrlPr>
                            </m:fPr>
                            <m:num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2×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7.3137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ksi×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13.0445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ksi</m:t>
                              </m:r>
                            </m:num>
                            <m:den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6.8500 ksi×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3.9381</m:t>
                              </m:r>
                              <m: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 xml:space="preserve"> </m:t>
                              </m:r>
                              <m:r>
                                <m:rPr>
                                  <m:sty m:val="p"/>
                                </m:rPr>
                                <w:rPr>
                                  <w:rFonts w:ascii="Cambria Math" w:hAnsi="Cambria Math" w:cs="Times New Roman"/>
                                  <w:color w:val="000000" w:themeColor="text1"/>
                                  <w:sz w:val="24"/>
                                  <w:szCs w:val="24"/>
                                </w:rPr>
                                <m:t>ksi</m:t>
                              </m:r>
                            </m:den>
                          </m:f>
                        </m:e>
                      </m:d>
                    </m:e>
                    <m:sup>
                      <m:r>
                        <w:rPr>
                          <w:rFonts w:ascii="Cambria Math" w:hAnsi="Cambria Math" w:cs="Times New Roman"/>
                          <w:color w:val="000000" w:themeColor="text1"/>
                          <w:sz w:val="24"/>
                          <w:szCs w:val="24"/>
                        </w:rPr>
                        <m:t>2</m:t>
                      </m:r>
                    </m:sup>
                  </m:sSup>
                </m:e>
              </m:rad>
            </m:e>
          </m:d>
          <m:r>
            <w:rPr>
              <w:rFonts w:ascii="Cambria Math" w:hAnsi="Cambria Math" w:cs="Times New Roman"/>
              <w:color w:val="000000" w:themeColor="text1"/>
              <w:sz w:val="24"/>
              <w:szCs w:val="24"/>
            </w:rPr>
            <m:t>=</m:t>
          </m:r>
          <m:r>
            <w:rPr>
              <w:rFonts w:ascii="Cambria Math" w:hAnsi="Cambria Math" w:cs="Times New Roman"/>
              <w:color w:val="FF0000"/>
              <w:sz w:val="24"/>
              <w:szCs w:val="24"/>
            </w:rPr>
            <m:t>2.4981</m:t>
          </m:r>
        </m:oMath>
      </m:oMathPara>
    </w:p>
    <w:p w14:paraId="66229B48" w14:textId="1E463DDF" w:rsidR="00CA238C" w:rsidRDefault="00CA238C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4F20AF8A" w14:textId="77777777" w:rsidR="003B5262" w:rsidRPr="0051601E" w:rsidRDefault="003B5262" w:rsidP="00210A3B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6EE710BE" w14:textId="77777777" w:rsidR="0051601E" w:rsidRPr="0051601E" w:rsidRDefault="0051601E" w:rsidP="0051601E">
      <w:pPr>
        <w:pStyle w:val="ListParagraph"/>
        <w:jc w:val="both"/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p w14:paraId="18767555" w14:textId="755F6DAE" w:rsidR="0040375E" w:rsidRPr="00D221E6" w:rsidRDefault="0040375E" w:rsidP="005803B9">
      <w:pPr>
        <w:rPr>
          <w:rFonts w:ascii="Times New Roman" w:hAnsi="Times New Roman" w:cs="Times New Roman"/>
          <w:bCs/>
          <w:color w:val="000000" w:themeColor="text1"/>
          <w:sz w:val="24"/>
          <w:szCs w:val="24"/>
        </w:rPr>
      </w:pPr>
    </w:p>
    <w:sectPr w:rsidR="0040375E" w:rsidRPr="00D221E6" w:rsidSect="00130E6B">
      <w:headerReference w:type="even" r:id="rId10"/>
      <w:headerReference w:type="default" r:id="rId11"/>
      <w:footerReference w:type="default" r:id="rId12"/>
      <w:headerReference w:type="first" r:id="rId13"/>
      <w:pgSz w:w="11906" w:h="16838" w:code="9"/>
      <w:pgMar w:top="1440" w:right="1440" w:bottom="1800" w:left="144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F1843BB" w14:textId="77777777" w:rsidR="00EA61A8" w:rsidRDefault="00EA61A8" w:rsidP="00941AC1">
      <w:r>
        <w:separator/>
      </w:r>
    </w:p>
  </w:endnote>
  <w:endnote w:type="continuationSeparator" w:id="0">
    <w:p w14:paraId="4409C784" w14:textId="77777777" w:rsidR="00EA61A8" w:rsidRDefault="00EA61A8" w:rsidP="00941AC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ngXian">
    <w:altName w:val="宋体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altName w:val="Arial Unicode MS"/>
    <w:charset w:val="86"/>
    <w:family w:val="auto"/>
    <w:pitch w:val="variable"/>
    <w:sig w:usb0="00000000" w:usb1="38CF7CFA" w:usb2="00000016" w:usb3="00000000" w:csb0="0004000F" w:csb1="00000000"/>
  </w:font>
  <w:font w:name="Tahoma">
    <w:charset w:val="00"/>
    <w:family w:val="swiss"/>
    <w:pitch w:val="variable"/>
    <w:sig w:usb0="E1002EFF" w:usb1="C000605B" w:usb2="00000029" w:usb3="00000000" w:csb0="000101FF" w:csb1="00000000"/>
  </w:font>
  <w:font w:name="Segoe Print">
    <w:charset w:val="00"/>
    <w:family w:val="auto"/>
    <w:pitch w:val="variable"/>
    <w:sig w:usb0="0000028F" w:usb1="00000000" w:usb2="00000000" w:usb3="00000000" w:csb0="0000009F" w:csb1="00000000"/>
  </w:font>
  <w:font w:name="Cambria Math">
    <w:panose1 w:val="00000000000000000000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DCC276E" w14:textId="2C8BBEB7" w:rsidR="003B5262" w:rsidRPr="00232DB0" w:rsidRDefault="00EA61A8" w:rsidP="00DC3C64">
    <w:pPr>
      <w:pStyle w:val="Footer"/>
      <w:jc w:val="center"/>
      <w:rPr>
        <w:rFonts w:ascii="Times New Roman" w:hAnsi="Times New Roman" w:cs="Times New Roman"/>
        <w:sz w:val="24"/>
        <w:szCs w:val="24"/>
      </w:rPr>
    </w:pPr>
    <w:r>
      <w:rPr>
        <w:rFonts w:ascii="Times New Roman" w:hAnsi="Times New Roman" w:cs="Times New Roman"/>
        <w:noProof/>
        <w:color w:val="000000" w:themeColor="text1"/>
      </w:rPr>
      <w:pict w14:anchorId="59137D7E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1" o:spid="_x0000_s2072" type="#_x0000_t75" style="position:absolute;left:0;text-align:left;margin-left:419.55pt;margin-top:686.4pt;width:100.45pt;height:134pt;z-index:-251646976;mso-position-horizontal-relative:margin;mso-position-vertical-relative:margin" o:allowincell="f">
          <v:imagedata r:id="rId1" o:title="Purple-Green-Yello"/>
          <w10:wrap anchorx="margin" anchory="margin"/>
        </v:shape>
      </w:pict>
    </w:r>
    <w:r w:rsidR="003B5262" w:rsidRPr="009B060F">
      <w:t xml:space="preserve"> </w:t>
    </w:r>
    <w:r w:rsidR="003B5262" w:rsidRPr="00C01A31">
      <w:rPr>
        <w:rFonts w:ascii="Times New Roman" w:hAnsi="Times New Roman" w:cs="Times New Roman"/>
        <w:sz w:val="24"/>
        <w:szCs w:val="24"/>
      </w:rPr>
      <w:t xml:space="preserve">Mechanical Design </w:t>
    </w:r>
    <w:r w:rsidR="003B5262">
      <w:rPr>
        <w:rFonts w:ascii="Times New Roman" w:hAnsi="Times New Roman" w:cs="Times New Roman"/>
        <w:sz w:val="24"/>
        <w:szCs w:val="24"/>
      </w:rPr>
      <w:t>2</w:t>
    </w:r>
    <w:r w:rsidR="003B5262" w:rsidRPr="00232DB0">
      <w:rPr>
        <w:rFonts w:ascii="Times New Roman" w:hAnsi="Times New Roman" w:cs="Times New Roman"/>
        <w:sz w:val="24"/>
        <w:szCs w:val="24"/>
      </w:rPr>
      <w:t xml:space="preserve"> </w:t>
    </w:r>
    <w:r w:rsidR="003B5262">
      <w:rPr>
        <w:rFonts w:ascii="Times New Roman" w:hAnsi="Times New Roman" w:cs="Times New Roman"/>
        <w:sz w:val="24"/>
        <w:szCs w:val="24"/>
      </w:rPr>
      <w:t>Homework</w:t>
    </w:r>
    <w:r w:rsidR="003B5262" w:rsidRPr="00232DB0">
      <w:rPr>
        <w:rFonts w:ascii="Times New Roman" w:hAnsi="Times New Roman" w:cs="Times New Roman"/>
        <w:sz w:val="24"/>
        <w:szCs w:val="24"/>
      </w:rPr>
      <w:t xml:space="preserve"> </w:t>
    </w:r>
    <w:r w:rsidR="003B5262">
      <w:rPr>
        <w:rFonts w:ascii="Times New Roman" w:hAnsi="Times New Roman" w:cs="Times New Roman"/>
        <w:sz w:val="24"/>
        <w:szCs w:val="24"/>
      </w:rPr>
      <w:t>04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955D3C9" w14:textId="77777777" w:rsidR="00EA61A8" w:rsidRDefault="00EA61A8" w:rsidP="00941AC1">
      <w:r>
        <w:separator/>
      </w:r>
    </w:p>
  </w:footnote>
  <w:footnote w:type="continuationSeparator" w:id="0">
    <w:p w14:paraId="24D299FD" w14:textId="77777777" w:rsidR="00EA61A8" w:rsidRDefault="00EA61A8" w:rsidP="00941AC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3D95BF5" w14:textId="4BF41FC3" w:rsidR="003B5262" w:rsidRDefault="00EA61A8">
    <w:pPr>
      <w:pStyle w:val="Header"/>
    </w:pPr>
    <w:r>
      <w:rPr>
        <w:noProof/>
      </w:rPr>
      <w:pict w14:anchorId="6F735BD2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10" o:spid="_x0000_s2071" type="#_x0000_t75" style="position:absolute;left:0;text-align:left;margin-left:0;margin-top:0;width:518.3pt;height:691.1pt;z-index:-251648000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2B1B9A75" w14:textId="645D30BE" w:rsidR="003B5262" w:rsidRPr="00D221E6" w:rsidRDefault="003B5262" w:rsidP="00751012">
    <w:pPr>
      <w:pStyle w:val="Header"/>
      <w:pBdr>
        <w:bottom w:val="single" w:sz="6" w:space="0" w:color="auto"/>
      </w:pBdr>
      <w:jc w:val="right"/>
      <w:rPr>
        <w:color w:val="000000" w:themeColor="text1"/>
      </w:rPr>
    </w:pPr>
    <w:r w:rsidRPr="00D221E6">
      <w:rPr>
        <w:rFonts w:ascii="Times New Roman" w:hAnsi="Times New Roman" w:cs="Times New Roman"/>
        <w:noProof/>
        <w:color w:val="000000" w:themeColor="text1"/>
      </w:rPr>
      <w:drawing>
        <wp:anchor distT="0" distB="0" distL="114300" distR="114300" simplePos="0" relativeHeight="251666432" behindDoc="0" locked="0" layoutInCell="1" allowOverlap="1" wp14:anchorId="1D338934" wp14:editId="419B141D">
          <wp:simplePos x="0" y="0"/>
          <wp:positionH relativeFrom="column">
            <wp:posOffset>-542925</wp:posOffset>
          </wp:positionH>
          <wp:positionV relativeFrom="paragraph">
            <wp:posOffset>-381000</wp:posOffset>
          </wp:positionV>
          <wp:extent cx="1407160" cy="436933"/>
          <wp:effectExtent l="0" t="0" r="2540" b="1270"/>
          <wp:wrapNone/>
          <wp:docPr id="2" name="图片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SCUPI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1407160" cy="436933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sdt>
      <w:sdtPr>
        <w:rPr>
          <w:color w:val="000000" w:themeColor="text1"/>
        </w:rPr>
        <w:id w:val="-725759867"/>
        <w:docPartObj>
          <w:docPartGallery w:val="Page Numbers (Top of Page)"/>
          <w:docPartUnique/>
        </w:docPartObj>
      </w:sdtPr>
      <w:sdtEndPr/>
      <w:sdtContent>
        <w:r w:rsidRPr="00D221E6">
          <w:rPr>
            <w:noProof/>
            <w:color w:val="000000" w:themeColor="text1"/>
          </w:rPr>
          <mc:AlternateContent>
            <mc:Choice Requires="wpg">
              <w:drawing>
                <wp:anchor distT="0" distB="0" distL="114300" distR="114300" simplePos="0" relativeHeight="251664384" behindDoc="0" locked="0" layoutInCell="0" allowOverlap="1" wp14:anchorId="67F1E2FF" wp14:editId="2A772A4A">
                  <wp:simplePos x="0" y="0"/>
                  <wp:positionH relativeFrom="rightMargin">
                    <wp:align>left</wp:align>
                  </wp:positionH>
                  <wp:positionV relativeFrom="margin">
                    <wp:align>top</wp:align>
                  </wp:positionV>
                  <wp:extent cx="902335" cy="1902460"/>
                  <wp:effectExtent l="0" t="0" r="19050" b="2540"/>
                  <wp:wrapNone/>
                  <wp:docPr id="15" name="Group 15"/>
                  <wp:cNvGraphicFramePr>
                    <a:graphicFrameLocks xmlns:a="http://schemas.openxmlformats.org/drawingml/2006/main"/>
                  </wp:cNvGraphicFramePr>
                  <a:graphic xmlns:a="http://schemas.openxmlformats.org/drawingml/2006/main">
                    <a:graphicData uri="http://schemas.microsoft.com/office/word/2010/wordprocessingGroup">
                      <wpg:wgp>
                        <wpg:cNvGrpSpPr>
                          <a:grpSpLocks/>
                        </wpg:cNvGrpSpPr>
                        <wpg:grpSpPr bwMode="auto">
                          <a:xfrm flipH="1" flipV="1">
                            <a:off x="0" y="0"/>
                            <a:ext cx="902335" cy="1902460"/>
                            <a:chOff x="13" y="11415"/>
                            <a:chExt cx="1425" cy="2996"/>
                          </a:xfrm>
                        </wpg:grpSpPr>
                        <wpg:grpSp>
                          <wpg:cNvPr id="16" name="Group 7"/>
                          <wpg:cNvGrpSpPr>
                            <a:grpSpLocks/>
                          </wpg:cNvGrpSpPr>
                          <wpg:grpSpPr bwMode="auto">
                            <a:xfrm flipV="1">
                              <a:off x="13" y="14340"/>
                              <a:ext cx="1410" cy="71"/>
                              <a:chOff x="-83" y="540"/>
                              <a:chExt cx="1218" cy="71"/>
                            </a:xfrm>
                          </wpg:grpSpPr>
                          <wps:wsp>
                            <wps:cNvPr id="17" name="Rectangle 8"/>
                            <wps:cNvSpPr>
                              <a:spLocks noChangeArrowheads="1"/>
                            </wps:cNvSpPr>
                            <wps:spPr bwMode="auto">
                              <a:xfrm>
                                <a:off x="678" y="540"/>
                                <a:ext cx="457" cy="71"/>
                              </a:xfrm>
                              <a:prstGeom prst="rect">
                                <a:avLst/>
                              </a:prstGeom>
                              <a:solidFill>
                                <a:srgbClr val="5F497A"/>
                              </a:solidFill>
                              <a:ln w="9525">
                                <a:solidFill>
                                  <a:srgbClr val="5F497A"/>
                                </a:solidFill>
                                <a:miter lim="800000"/>
                                <a:headEnd/>
                                <a:tailEnd/>
                              </a:ln>
                            </wps:spPr>
                            <wps:bodyPr rot="0" vert="horz" wrap="square" lIns="91440" tIns="45720" rIns="91440" bIns="45720" anchor="t" anchorCtr="0" upright="1">
                              <a:noAutofit/>
                            </wps:bodyPr>
                          </wps:wsp>
                          <wps:wsp>
                            <wps:cNvPr id="18" name="AutoShape 9"/>
                            <wps:cNvCnPr>
                              <a:cxnSpLocks noChangeShapeType="1"/>
                            </wps:cNvCnPr>
                            <wps:spPr bwMode="auto">
                              <a:xfrm flipH="1">
                                <a:off x="-83" y="540"/>
                                <a:ext cx="761" cy="0"/>
                              </a:xfrm>
                              <a:prstGeom prst="straightConnector1">
                                <a:avLst/>
                              </a:prstGeom>
                              <a:noFill/>
                              <a:ln w="9525">
                                <a:solidFill>
                                  <a:srgbClr val="5F497A"/>
                                </a:solidFill>
                                <a:round/>
                                <a:headEnd/>
                                <a:tailEnd/>
                              </a:ln>
                              <a:extLst>
                                <a:ext uri="{909E8E84-426E-40DD-AFC4-6F175D3DCCD1}">
                                  <a14:hiddenFill xmlns:a14="http://schemas.microsoft.com/office/drawing/2010/main">
                                    <a:noFill/>
                                  </a14:hiddenFill>
                                </a:ext>
                              </a:extLst>
                            </wps:spPr>
                            <wps:bodyPr/>
                          </wps:wsp>
                        </wpg:grpSp>
                        <wps:wsp>
                          <wps:cNvPr id="19" name="Rectangle 10"/>
                          <wps:cNvSpPr>
                            <a:spLocks noChangeArrowheads="1"/>
                          </wps:cNvSpPr>
                          <wps:spPr bwMode="auto">
                            <a:xfrm>
                              <a:off x="405" y="11415"/>
                              <a:ext cx="1033" cy="2805"/>
                            </a:xfrm>
                            <a:prstGeom prst="rect">
                              <a:avLst/>
                            </a:prstGeom>
                            <a:solidFill>
                              <a:schemeClr val="accent6">
                                <a:lumMod val="40000"/>
                                <a:lumOff val="60000"/>
                              </a:schemeClr>
                            </a:solidFill>
                            <a:ln>
                              <a:noFill/>
                            </a:ln>
                            <a:extLst>
                              <a:ext uri="{91240B29-F687-4F45-9708-019B960494DF}">
                                <a14:hiddenLine xmlns:a14="http://schemas.microsoft.com/office/drawing/2010/main" w="9525">
                                  <a:solidFill>
                                    <a:srgbClr val="000000"/>
                                  </a:solidFill>
                                  <a:miter lim="800000"/>
                                  <a:headEnd/>
                                  <a:tailEnd/>
                                </a14:hiddenLine>
                              </a:ext>
                            </a:extLst>
                          </wps:spPr>
                          <wps:txbx>
                            <w:txbxContent>
                              <w:p w14:paraId="459E43E0" w14:textId="23CF9A27" w:rsidR="003B5262" w:rsidRDefault="003B5262">
                                <w:pPr>
                                  <w:pStyle w:val="NoSpacing"/>
                                  <w:jc w:val="right"/>
                                </w:pPr>
                                <w:r>
                                  <w:fldChar w:fldCharType="begin"/>
                                </w:r>
                                <w:r>
                                  <w:instrText xml:space="preserve"> PAGE    \* MERGEFORMAT </w:instrText>
                                </w:r>
                                <w:r>
                                  <w:fldChar w:fldCharType="separate"/>
                                </w:r>
                                <w:r w:rsidR="00122333" w:rsidRPr="00122333"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t>8</w:t>
                                </w:r>
                                <w:r>
                                  <w:rPr>
                                    <w:b/>
                                    <w:bCs/>
                                    <w:noProof/>
                                    <w:color w:val="BF8F00" w:themeColor="accent4" w:themeShade="BF"/>
                                    <w:sz w:val="52"/>
                                    <w:szCs w:val="52"/>
                                  </w:rPr>
                                  <w:fldChar w:fldCharType="end"/>
                                </w:r>
                              </w:p>
                            </w:txbxContent>
                          </wps:txbx>
                          <wps:bodyPr rot="0" vert="vert270" wrap="square" lIns="0" tIns="0" rIns="0" bIns="0" anchor="t" anchorCtr="0" upright="1">
                            <a:noAutofit/>
                          </wps:bodyPr>
                        </wps:wsp>
                      </wpg:wgp>
                    </a:graphicData>
                  </a:graphic>
                  <wp14:sizeRelH relativeFrom="leftMargin">
                    <wp14:pctWidth>100000</wp14:pctWidth>
                  </wp14:sizeRelH>
                  <wp14:sizeRelV relativeFrom="page">
                    <wp14:pctHeight>0</wp14:pctHeight>
                  </wp14:sizeRelV>
                </wp:anchor>
              </w:drawing>
            </mc:Choice>
            <mc:Fallback>
              <w:pict>
                <v:group w14:anchorId="67F1E2FF" id="Group 15" o:spid="_x0000_s1026" style="position:absolute;left:0;text-align:left;margin-left:0;margin-top:0;width:71.05pt;height:149.8pt;flip:x y;z-index:251664384;mso-width-percent:1000;mso-position-horizontal:left;mso-position-horizontal-relative:right-margin-area;mso-position-vertical:top;mso-position-vertical-relative:margin;mso-width-percent:1000;mso-width-relative:left-margin-area" coordorigin="13,11415" coordsize="1425,299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" o:allowincell="f">
                  <v:group id="Group 7" o:spid="_x0000_s1027" style="position:absolute;left:13;top:14340;width:1410;height:71;flip:y" coordorigin="-83,540" coordsize="1218,71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">
                    <v:rect id="Rectangle 8" o:spid="_x0000_s1028" style="position:absolute;left:678;top:540;width:457;height:7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" fillcolor="#5f497a" strokecolor="#5f497a"/>
                    <v:shapetype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AutoShape 9" o:spid="_x0000_s1029" type="#_x0000_t32" style="position:absolute;left:-83;top:540;width:761;height:0;flip:x;visibility:visible;mso-wrap-style:squar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" strokecolor="#5f497a"/>
                  </v:group>
                  <v:rect id="Rectangle 10" o:spid="_x0000_s1030" style="position:absolute;left:405;top:11415;width:1033;height:2805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" fillcolor="#c5e0b3 [1305]" stroked="f">
                    <v:textbox style="layout-flow:vertical;mso-layout-flow-alt:bottom-to-top" inset="0,0,0,0">
                      <w:txbxContent>
                        <w:p w14:paraId="459E43E0" w14:textId="23CF9A27" w:rsidR="003B5262" w:rsidRDefault="003B5262">
                          <w:pPr>
                            <w:pStyle w:val="NoSpacing"/>
                            <w:jc w:val="right"/>
                          </w:pPr>
                          <w:r>
                            <w:fldChar w:fldCharType="begin"/>
                          </w:r>
                          <w:r>
                            <w:instrText xml:space="preserve"> PAGE    \* MERGEFORMAT </w:instrText>
                          </w:r>
                          <w:r>
                            <w:fldChar w:fldCharType="separate"/>
                          </w:r>
                          <w:r w:rsidR="00122333" w:rsidRPr="00122333"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t>8</w:t>
                          </w:r>
                          <w:r>
                            <w:rPr>
                              <w:b/>
                              <w:bCs/>
                              <w:noProof/>
                              <w:color w:val="BF8F00" w:themeColor="accent4" w:themeShade="BF"/>
                              <w:sz w:val="52"/>
                              <w:szCs w:val="52"/>
                            </w:rPr>
                            <w:fldChar w:fldCharType="end"/>
                          </w:r>
                        </w:p>
                      </w:txbxContent>
                    </v:textbox>
                  </v:rect>
                  <w10:wrap anchorx="margin" anchory="margin"/>
                </v:group>
              </w:pict>
            </mc:Fallback>
          </mc:AlternateContent>
        </w:r>
      </w:sdtContent>
    </w:sdt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22F179" w14:textId="648DA7C0" w:rsidR="003B5262" w:rsidRDefault="00EA61A8">
    <w:pPr>
      <w:pStyle w:val="Header"/>
    </w:pPr>
    <w:r>
      <w:rPr>
        <w:noProof/>
      </w:rPr>
      <w:pict w14:anchorId="2969692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782047109" o:spid="_x0000_s2070" type="#_x0000_t75" style="position:absolute;left:0;text-align:left;margin-left:0;margin-top:0;width:518.3pt;height:691.1pt;z-index:-251649024;mso-position-horizontal:center;mso-position-horizontal-relative:margin;mso-position-vertical:center;mso-position-vertical-relative:margin" o:allowincell="f">
          <v:imagedata r:id="rId1" o:title="Purple-Green-Yello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402"/>
    <w:multiLevelType w:val="multilevel"/>
    <w:tmpl w:val="00000885"/>
    <w:lvl w:ilvl="0">
      <w:start w:val="1"/>
      <w:numFmt w:val="lowerLetter"/>
      <w:lvlText w:val="%1."/>
      <w:lvlJc w:val="left"/>
      <w:pPr>
        <w:ind w:left="471" w:hanging="339"/>
      </w:pPr>
      <w:rPr>
        <w:rFonts w:ascii="Times New Roman" w:hAnsi="Times New Roman" w:cs="Times New Roman"/>
        <w:b w:val="0"/>
        <w:bCs w:val="0"/>
        <w:spacing w:val="-2"/>
        <w:w w:val="104"/>
        <w:sz w:val="20"/>
        <w:szCs w:val="20"/>
      </w:rPr>
    </w:lvl>
    <w:lvl w:ilvl="1">
      <w:numFmt w:val="bullet"/>
      <w:lvlText w:val="•"/>
      <w:lvlJc w:val="left"/>
      <w:pPr>
        <w:ind w:left="1332" w:hanging="339"/>
      </w:pPr>
    </w:lvl>
    <w:lvl w:ilvl="2">
      <w:numFmt w:val="bullet"/>
      <w:lvlText w:val="•"/>
      <w:lvlJc w:val="left"/>
      <w:pPr>
        <w:ind w:left="2184" w:hanging="339"/>
      </w:pPr>
    </w:lvl>
    <w:lvl w:ilvl="3">
      <w:numFmt w:val="bullet"/>
      <w:lvlText w:val="•"/>
      <w:lvlJc w:val="left"/>
      <w:pPr>
        <w:ind w:left="3036" w:hanging="339"/>
      </w:pPr>
    </w:lvl>
    <w:lvl w:ilvl="4">
      <w:numFmt w:val="bullet"/>
      <w:lvlText w:val="•"/>
      <w:lvlJc w:val="left"/>
      <w:pPr>
        <w:ind w:left="3888" w:hanging="339"/>
      </w:pPr>
    </w:lvl>
    <w:lvl w:ilvl="5">
      <w:numFmt w:val="bullet"/>
      <w:lvlText w:val="•"/>
      <w:lvlJc w:val="left"/>
      <w:pPr>
        <w:ind w:left="4740" w:hanging="339"/>
      </w:pPr>
    </w:lvl>
    <w:lvl w:ilvl="6">
      <w:numFmt w:val="bullet"/>
      <w:lvlText w:val="•"/>
      <w:lvlJc w:val="left"/>
      <w:pPr>
        <w:ind w:left="5592" w:hanging="339"/>
      </w:pPr>
    </w:lvl>
    <w:lvl w:ilvl="7">
      <w:numFmt w:val="bullet"/>
      <w:lvlText w:val="•"/>
      <w:lvlJc w:val="left"/>
      <w:pPr>
        <w:ind w:left="6444" w:hanging="339"/>
      </w:pPr>
    </w:lvl>
    <w:lvl w:ilvl="8">
      <w:numFmt w:val="bullet"/>
      <w:lvlText w:val="•"/>
      <w:lvlJc w:val="left"/>
      <w:pPr>
        <w:ind w:left="7296" w:hanging="339"/>
      </w:pPr>
    </w:lvl>
  </w:abstractNum>
  <w:abstractNum w:abstractNumId="1" w15:restartNumberingAfterBreak="0">
    <w:nsid w:val="033E1CE8"/>
    <w:multiLevelType w:val="hybridMultilevel"/>
    <w:tmpl w:val="3CACE11A"/>
    <w:lvl w:ilvl="0" w:tplc="0409001B">
      <w:start w:val="1"/>
      <w:numFmt w:val="lowerRoman"/>
      <w:lvlText w:val="%1."/>
      <w:lvlJc w:val="right"/>
      <w:pPr>
        <w:ind w:left="960" w:hanging="420"/>
      </w:pPr>
    </w:lvl>
    <w:lvl w:ilvl="1" w:tplc="04090019" w:tentative="1">
      <w:start w:val="1"/>
      <w:numFmt w:val="lowerLetter"/>
      <w:lvlText w:val="%2)"/>
      <w:lvlJc w:val="left"/>
      <w:pPr>
        <w:ind w:left="1380" w:hanging="420"/>
      </w:pPr>
    </w:lvl>
    <w:lvl w:ilvl="2" w:tplc="0409001B" w:tentative="1">
      <w:start w:val="1"/>
      <w:numFmt w:val="lowerRoman"/>
      <w:lvlText w:val="%3."/>
      <w:lvlJc w:val="right"/>
      <w:pPr>
        <w:ind w:left="1800" w:hanging="420"/>
      </w:pPr>
    </w:lvl>
    <w:lvl w:ilvl="3" w:tplc="0409000F" w:tentative="1">
      <w:start w:val="1"/>
      <w:numFmt w:val="decimal"/>
      <w:lvlText w:val="%4."/>
      <w:lvlJc w:val="left"/>
      <w:pPr>
        <w:ind w:left="2220" w:hanging="420"/>
      </w:pPr>
    </w:lvl>
    <w:lvl w:ilvl="4" w:tplc="04090019" w:tentative="1">
      <w:start w:val="1"/>
      <w:numFmt w:val="lowerLetter"/>
      <w:lvlText w:val="%5)"/>
      <w:lvlJc w:val="left"/>
      <w:pPr>
        <w:ind w:left="2640" w:hanging="420"/>
      </w:pPr>
    </w:lvl>
    <w:lvl w:ilvl="5" w:tplc="0409001B" w:tentative="1">
      <w:start w:val="1"/>
      <w:numFmt w:val="lowerRoman"/>
      <w:lvlText w:val="%6."/>
      <w:lvlJc w:val="right"/>
      <w:pPr>
        <w:ind w:left="3060" w:hanging="420"/>
      </w:pPr>
    </w:lvl>
    <w:lvl w:ilvl="6" w:tplc="0409000F" w:tentative="1">
      <w:start w:val="1"/>
      <w:numFmt w:val="decimal"/>
      <w:lvlText w:val="%7."/>
      <w:lvlJc w:val="left"/>
      <w:pPr>
        <w:ind w:left="3480" w:hanging="420"/>
      </w:pPr>
    </w:lvl>
    <w:lvl w:ilvl="7" w:tplc="04090019" w:tentative="1">
      <w:start w:val="1"/>
      <w:numFmt w:val="lowerLetter"/>
      <w:lvlText w:val="%8)"/>
      <w:lvlJc w:val="left"/>
      <w:pPr>
        <w:ind w:left="3900" w:hanging="420"/>
      </w:pPr>
    </w:lvl>
    <w:lvl w:ilvl="8" w:tplc="0409001B" w:tentative="1">
      <w:start w:val="1"/>
      <w:numFmt w:val="lowerRoman"/>
      <w:lvlText w:val="%9."/>
      <w:lvlJc w:val="right"/>
      <w:pPr>
        <w:ind w:left="4320" w:hanging="420"/>
      </w:pPr>
    </w:lvl>
  </w:abstractNum>
  <w:abstractNum w:abstractNumId="2" w15:restartNumberingAfterBreak="0">
    <w:nsid w:val="0B5E3F69"/>
    <w:multiLevelType w:val="hybridMultilevel"/>
    <w:tmpl w:val="3016396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" w15:restartNumberingAfterBreak="0">
    <w:nsid w:val="0C014185"/>
    <w:multiLevelType w:val="hybridMultilevel"/>
    <w:tmpl w:val="A06CF22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D00618A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5" w15:restartNumberingAfterBreak="0">
    <w:nsid w:val="10A24229"/>
    <w:multiLevelType w:val="hybridMultilevel"/>
    <w:tmpl w:val="0E809DCC"/>
    <w:lvl w:ilvl="0" w:tplc="0409001B">
      <w:start w:val="1"/>
      <w:numFmt w:val="lowerRoman"/>
      <w:lvlText w:val="%1."/>
      <w:lvlJc w:val="righ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6" w15:restartNumberingAfterBreak="0">
    <w:nsid w:val="12A62D72"/>
    <w:multiLevelType w:val="hybridMultilevel"/>
    <w:tmpl w:val="4C4EDD20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7" w15:restartNumberingAfterBreak="0">
    <w:nsid w:val="16947133"/>
    <w:multiLevelType w:val="hybridMultilevel"/>
    <w:tmpl w:val="948C2CD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17B24A9F"/>
    <w:multiLevelType w:val="hybridMultilevel"/>
    <w:tmpl w:val="A432B1B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9" w15:restartNumberingAfterBreak="0">
    <w:nsid w:val="204D55E3"/>
    <w:multiLevelType w:val="hybridMultilevel"/>
    <w:tmpl w:val="64A0E890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0" w15:restartNumberingAfterBreak="0">
    <w:nsid w:val="240A511A"/>
    <w:multiLevelType w:val="hybridMultilevel"/>
    <w:tmpl w:val="7AAA594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417345B"/>
    <w:multiLevelType w:val="hybridMultilevel"/>
    <w:tmpl w:val="AB4057C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2" w15:restartNumberingAfterBreak="0">
    <w:nsid w:val="287E2724"/>
    <w:multiLevelType w:val="hybridMultilevel"/>
    <w:tmpl w:val="E8CA177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2D9851B1"/>
    <w:multiLevelType w:val="hybridMultilevel"/>
    <w:tmpl w:val="7BFA82C6"/>
    <w:lvl w:ilvl="0" w:tplc="0409001B">
      <w:start w:val="1"/>
      <w:numFmt w:val="lowerRoman"/>
      <w:lvlText w:val="%1."/>
      <w:lvlJc w:val="right"/>
      <w:pPr>
        <w:ind w:left="840" w:hanging="420"/>
      </w:p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14" w15:restartNumberingAfterBreak="0">
    <w:nsid w:val="31361745"/>
    <w:multiLevelType w:val="hybridMultilevel"/>
    <w:tmpl w:val="ECEE12E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5" w15:restartNumberingAfterBreak="0">
    <w:nsid w:val="32843D33"/>
    <w:multiLevelType w:val="hybridMultilevel"/>
    <w:tmpl w:val="77B4A64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35A709A5"/>
    <w:multiLevelType w:val="hybridMultilevel"/>
    <w:tmpl w:val="3B8E2160"/>
    <w:lvl w:ilvl="0" w:tplc="518E0920">
      <w:start w:val="1"/>
      <w:numFmt w:val="upperRoman"/>
      <w:lvlText w:val="%1."/>
      <w:lvlJc w:val="left"/>
      <w:pPr>
        <w:ind w:left="5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960" w:hanging="420"/>
      </w:pPr>
    </w:lvl>
    <w:lvl w:ilvl="2" w:tplc="0409001B" w:tentative="1">
      <w:start w:val="1"/>
      <w:numFmt w:val="lowerRoman"/>
      <w:lvlText w:val="%3."/>
      <w:lvlJc w:val="right"/>
      <w:pPr>
        <w:ind w:left="1380" w:hanging="420"/>
      </w:pPr>
    </w:lvl>
    <w:lvl w:ilvl="3" w:tplc="0409000F" w:tentative="1">
      <w:start w:val="1"/>
      <w:numFmt w:val="decimal"/>
      <w:lvlText w:val="%4."/>
      <w:lvlJc w:val="left"/>
      <w:pPr>
        <w:ind w:left="1800" w:hanging="420"/>
      </w:pPr>
    </w:lvl>
    <w:lvl w:ilvl="4" w:tplc="04090019" w:tentative="1">
      <w:start w:val="1"/>
      <w:numFmt w:val="lowerLetter"/>
      <w:lvlText w:val="%5)"/>
      <w:lvlJc w:val="left"/>
      <w:pPr>
        <w:ind w:left="2220" w:hanging="420"/>
      </w:pPr>
    </w:lvl>
    <w:lvl w:ilvl="5" w:tplc="0409001B" w:tentative="1">
      <w:start w:val="1"/>
      <w:numFmt w:val="lowerRoman"/>
      <w:lvlText w:val="%6."/>
      <w:lvlJc w:val="right"/>
      <w:pPr>
        <w:ind w:left="2640" w:hanging="420"/>
      </w:pPr>
    </w:lvl>
    <w:lvl w:ilvl="6" w:tplc="0409000F" w:tentative="1">
      <w:start w:val="1"/>
      <w:numFmt w:val="decimal"/>
      <w:lvlText w:val="%7."/>
      <w:lvlJc w:val="left"/>
      <w:pPr>
        <w:ind w:left="3060" w:hanging="420"/>
      </w:pPr>
    </w:lvl>
    <w:lvl w:ilvl="7" w:tplc="04090019" w:tentative="1">
      <w:start w:val="1"/>
      <w:numFmt w:val="lowerLetter"/>
      <w:lvlText w:val="%8)"/>
      <w:lvlJc w:val="left"/>
      <w:pPr>
        <w:ind w:left="3480" w:hanging="420"/>
      </w:pPr>
    </w:lvl>
    <w:lvl w:ilvl="8" w:tplc="0409001B" w:tentative="1">
      <w:start w:val="1"/>
      <w:numFmt w:val="lowerRoman"/>
      <w:lvlText w:val="%9."/>
      <w:lvlJc w:val="right"/>
      <w:pPr>
        <w:ind w:left="3900" w:hanging="420"/>
      </w:pPr>
    </w:lvl>
  </w:abstractNum>
  <w:abstractNum w:abstractNumId="17" w15:restartNumberingAfterBreak="0">
    <w:nsid w:val="3B17259D"/>
    <w:multiLevelType w:val="hybridMultilevel"/>
    <w:tmpl w:val="2E748AE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8" w15:restartNumberingAfterBreak="0">
    <w:nsid w:val="428F259A"/>
    <w:multiLevelType w:val="hybridMultilevel"/>
    <w:tmpl w:val="092088D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463E0C1B"/>
    <w:multiLevelType w:val="hybridMultilevel"/>
    <w:tmpl w:val="B4189EF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0" w15:restartNumberingAfterBreak="0">
    <w:nsid w:val="477A5772"/>
    <w:multiLevelType w:val="hybridMultilevel"/>
    <w:tmpl w:val="67F0CFFE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4EF72729"/>
    <w:multiLevelType w:val="hybridMultilevel"/>
    <w:tmpl w:val="C7520B62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2" w15:restartNumberingAfterBreak="0">
    <w:nsid w:val="57A5264F"/>
    <w:multiLevelType w:val="hybridMultilevel"/>
    <w:tmpl w:val="F976DF52"/>
    <w:lvl w:ilvl="0" w:tplc="FC665700">
      <w:start w:val="1"/>
      <w:numFmt w:val="lowerLetter"/>
      <w:lvlText w:val="(%1)."/>
      <w:lvlJc w:val="left"/>
      <w:pPr>
        <w:ind w:left="84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1260" w:hanging="420"/>
      </w:pPr>
    </w:lvl>
    <w:lvl w:ilvl="2" w:tplc="0409001B" w:tentative="1">
      <w:start w:val="1"/>
      <w:numFmt w:val="lowerRoman"/>
      <w:lvlText w:val="%3."/>
      <w:lvlJc w:val="right"/>
      <w:pPr>
        <w:ind w:left="1680" w:hanging="420"/>
      </w:pPr>
    </w:lvl>
    <w:lvl w:ilvl="3" w:tplc="0409000F" w:tentative="1">
      <w:start w:val="1"/>
      <w:numFmt w:val="decimal"/>
      <w:lvlText w:val="%4."/>
      <w:lvlJc w:val="left"/>
      <w:pPr>
        <w:ind w:left="2100" w:hanging="420"/>
      </w:pPr>
    </w:lvl>
    <w:lvl w:ilvl="4" w:tplc="04090019" w:tentative="1">
      <w:start w:val="1"/>
      <w:numFmt w:val="lowerLetter"/>
      <w:lvlText w:val="%5)"/>
      <w:lvlJc w:val="left"/>
      <w:pPr>
        <w:ind w:left="2520" w:hanging="420"/>
      </w:pPr>
    </w:lvl>
    <w:lvl w:ilvl="5" w:tplc="0409001B" w:tentative="1">
      <w:start w:val="1"/>
      <w:numFmt w:val="lowerRoman"/>
      <w:lvlText w:val="%6."/>
      <w:lvlJc w:val="right"/>
      <w:pPr>
        <w:ind w:left="2940" w:hanging="420"/>
      </w:pPr>
    </w:lvl>
    <w:lvl w:ilvl="6" w:tplc="0409000F" w:tentative="1">
      <w:start w:val="1"/>
      <w:numFmt w:val="decimal"/>
      <w:lvlText w:val="%7."/>
      <w:lvlJc w:val="left"/>
      <w:pPr>
        <w:ind w:left="3360" w:hanging="420"/>
      </w:pPr>
    </w:lvl>
    <w:lvl w:ilvl="7" w:tplc="04090019" w:tentative="1">
      <w:start w:val="1"/>
      <w:numFmt w:val="lowerLetter"/>
      <w:lvlText w:val="%8)"/>
      <w:lvlJc w:val="left"/>
      <w:pPr>
        <w:ind w:left="3780" w:hanging="420"/>
      </w:pPr>
    </w:lvl>
    <w:lvl w:ilvl="8" w:tplc="0409001B" w:tentative="1">
      <w:start w:val="1"/>
      <w:numFmt w:val="lowerRoman"/>
      <w:lvlText w:val="%9."/>
      <w:lvlJc w:val="right"/>
      <w:pPr>
        <w:ind w:left="4200" w:hanging="420"/>
      </w:pPr>
    </w:lvl>
  </w:abstractNum>
  <w:abstractNum w:abstractNumId="23" w15:restartNumberingAfterBreak="0">
    <w:nsid w:val="5DEE3853"/>
    <w:multiLevelType w:val="hybridMultilevel"/>
    <w:tmpl w:val="FDA0975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4" w15:restartNumberingAfterBreak="0">
    <w:nsid w:val="5E854CB2"/>
    <w:multiLevelType w:val="hybridMultilevel"/>
    <w:tmpl w:val="076E8BB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25" w15:restartNumberingAfterBreak="0">
    <w:nsid w:val="5F062F75"/>
    <w:multiLevelType w:val="hybridMultilevel"/>
    <w:tmpl w:val="6D9A3748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6" w15:restartNumberingAfterBreak="0">
    <w:nsid w:val="63766507"/>
    <w:multiLevelType w:val="hybridMultilevel"/>
    <w:tmpl w:val="499690AA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7" w15:restartNumberingAfterBreak="0">
    <w:nsid w:val="647B19D0"/>
    <w:multiLevelType w:val="hybridMultilevel"/>
    <w:tmpl w:val="E36AE99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8" w15:restartNumberingAfterBreak="0">
    <w:nsid w:val="6C106DA7"/>
    <w:multiLevelType w:val="hybridMultilevel"/>
    <w:tmpl w:val="41BA0DD6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6D077306"/>
    <w:multiLevelType w:val="hybridMultilevel"/>
    <w:tmpl w:val="769A9648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30" w15:restartNumberingAfterBreak="0">
    <w:nsid w:val="73654ABF"/>
    <w:multiLevelType w:val="hybridMultilevel"/>
    <w:tmpl w:val="8F84420C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1" w15:restartNumberingAfterBreak="0">
    <w:nsid w:val="754B1394"/>
    <w:multiLevelType w:val="hybridMultilevel"/>
    <w:tmpl w:val="3828B664"/>
    <w:lvl w:ilvl="0" w:tplc="FC665700">
      <w:start w:val="1"/>
      <w:numFmt w:val="lowerLetter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2" w15:restartNumberingAfterBreak="0">
    <w:nsid w:val="7A851348"/>
    <w:multiLevelType w:val="hybridMultilevel"/>
    <w:tmpl w:val="FC34E99C"/>
    <w:lvl w:ilvl="0" w:tplc="14E28644">
      <w:start w:val="1"/>
      <w:numFmt w:val="decimal"/>
      <w:lvlText w:val="(%1)."/>
      <w:lvlJc w:val="left"/>
      <w:pPr>
        <w:ind w:left="420" w:hanging="420"/>
      </w:pPr>
      <w:rPr>
        <w:rFonts w:hint="eastAsia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3" w15:restartNumberingAfterBreak="0">
    <w:nsid w:val="7E380F0B"/>
    <w:multiLevelType w:val="hybridMultilevel"/>
    <w:tmpl w:val="A18271F6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8"/>
  </w:num>
  <w:num w:numId="2">
    <w:abstractNumId w:val="5"/>
  </w:num>
  <w:num w:numId="3">
    <w:abstractNumId w:val="11"/>
  </w:num>
  <w:num w:numId="4">
    <w:abstractNumId w:val="7"/>
  </w:num>
  <w:num w:numId="5">
    <w:abstractNumId w:val="33"/>
  </w:num>
  <w:num w:numId="6">
    <w:abstractNumId w:val="23"/>
  </w:num>
  <w:num w:numId="7">
    <w:abstractNumId w:val="20"/>
  </w:num>
  <w:num w:numId="8">
    <w:abstractNumId w:val="4"/>
  </w:num>
  <w:num w:numId="9">
    <w:abstractNumId w:val="21"/>
  </w:num>
  <w:num w:numId="10">
    <w:abstractNumId w:val="17"/>
  </w:num>
  <w:num w:numId="11">
    <w:abstractNumId w:val="31"/>
  </w:num>
  <w:num w:numId="12">
    <w:abstractNumId w:val="15"/>
  </w:num>
  <w:num w:numId="13">
    <w:abstractNumId w:val="6"/>
  </w:num>
  <w:num w:numId="14">
    <w:abstractNumId w:val="16"/>
  </w:num>
  <w:num w:numId="15">
    <w:abstractNumId w:val="13"/>
  </w:num>
  <w:num w:numId="16">
    <w:abstractNumId w:val="1"/>
  </w:num>
  <w:num w:numId="17">
    <w:abstractNumId w:val="30"/>
  </w:num>
  <w:num w:numId="18">
    <w:abstractNumId w:val="25"/>
  </w:num>
  <w:num w:numId="19">
    <w:abstractNumId w:val="18"/>
  </w:num>
  <w:num w:numId="20">
    <w:abstractNumId w:val="29"/>
  </w:num>
  <w:num w:numId="21">
    <w:abstractNumId w:val="24"/>
  </w:num>
  <w:num w:numId="22">
    <w:abstractNumId w:val="27"/>
  </w:num>
  <w:num w:numId="23">
    <w:abstractNumId w:val="28"/>
  </w:num>
  <w:num w:numId="24">
    <w:abstractNumId w:val="9"/>
  </w:num>
  <w:num w:numId="25">
    <w:abstractNumId w:val="2"/>
  </w:num>
  <w:num w:numId="26">
    <w:abstractNumId w:val="3"/>
  </w:num>
  <w:num w:numId="27">
    <w:abstractNumId w:val="19"/>
  </w:num>
  <w:num w:numId="28">
    <w:abstractNumId w:val="32"/>
  </w:num>
  <w:num w:numId="29">
    <w:abstractNumId w:val="22"/>
  </w:num>
  <w:num w:numId="30">
    <w:abstractNumId w:val="12"/>
  </w:num>
  <w:num w:numId="31">
    <w:abstractNumId w:val="26"/>
  </w:num>
  <w:num w:numId="32">
    <w:abstractNumId w:val="14"/>
  </w:num>
  <w:num w:numId="33">
    <w:abstractNumId w:val="0"/>
  </w:num>
  <w:num w:numId="34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isplayBackgroundShape/>
  <w:mirrorMargins/>
  <w:bordersDoNotSurroundHeader/>
  <w:bordersDoNotSurroundFooter/>
  <w:proofState w:spelling="clean" w:grammar="clean"/>
  <w:defaultTabStop w:val="420"/>
  <w:drawingGridHorizontalSpacing w:val="110"/>
  <w:drawingGridVerticalSpacing w:val="156"/>
  <w:displayHorizontalDrawingGridEvery w:val="0"/>
  <w:displayVerticalDrawingGridEvery w:val="2"/>
  <w:characterSpacingControl w:val="compressPunctuation"/>
  <w:hdrShapeDefaults>
    <o:shapedefaults v:ext="edit" spidmax="207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bQ0MjU2Mjc0AJKmhko6SsGpxcWZ+XkgBUa1ACU6Re0sAAAA"/>
  </w:docVars>
  <w:rsids>
    <w:rsidRoot w:val="00BB7408"/>
    <w:rsid w:val="00003C1A"/>
    <w:rsid w:val="00027DFE"/>
    <w:rsid w:val="00033421"/>
    <w:rsid w:val="000368A5"/>
    <w:rsid w:val="00047397"/>
    <w:rsid w:val="000768F2"/>
    <w:rsid w:val="000860DE"/>
    <w:rsid w:val="000937F6"/>
    <w:rsid w:val="00094FFF"/>
    <w:rsid w:val="00097713"/>
    <w:rsid w:val="000A0C51"/>
    <w:rsid w:val="000A18F4"/>
    <w:rsid w:val="000C0219"/>
    <w:rsid w:val="000D1785"/>
    <w:rsid w:val="000F11EA"/>
    <w:rsid w:val="000F2969"/>
    <w:rsid w:val="000F6A64"/>
    <w:rsid w:val="001142C7"/>
    <w:rsid w:val="0011499A"/>
    <w:rsid w:val="00121AAE"/>
    <w:rsid w:val="00122333"/>
    <w:rsid w:val="00130E6B"/>
    <w:rsid w:val="00147D00"/>
    <w:rsid w:val="00161C64"/>
    <w:rsid w:val="00167424"/>
    <w:rsid w:val="001944FD"/>
    <w:rsid w:val="001972B3"/>
    <w:rsid w:val="001977AE"/>
    <w:rsid w:val="00197F59"/>
    <w:rsid w:val="001A2502"/>
    <w:rsid w:val="001A35E0"/>
    <w:rsid w:val="001B13FA"/>
    <w:rsid w:val="001D20BA"/>
    <w:rsid w:val="001F5371"/>
    <w:rsid w:val="00200296"/>
    <w:rsid w:val="00206D1B"/>
    <w:rsid w:val="00210A3B"/>
    <w:rsid w:val="00213E1F"/>
    <w:rsid w:val="002173C0"/>
    <w:rsid w:val="00226D5A"/>
    <w:rsid w:val="00232DB0"/>
    <w:rsid w:val="00247740"/>
    <w:rsid w:val="00261654"/>
    <w:rsid w:val="00267194"/>
    <w:rsid w:val="0026738F"/>
    <w:rsid w:val="00291BB7"/>
    <w:rsid w:val="00296BB7"/>
    <w:rsid w:val="00297F38"/>
    <w:rsid w:val="002C3446"/>
    <w:rsid w:val="002C480A"/>
    <w:rsid w:val="002D4121"/>
    <w:rsid w:val="002E21BC"/>
    <w:rsid w:val="002E3158"/>
    <w:rsid w:val="002F6776"/>
    <w:rsid w:val="00301753"/>
    <w:rsid w:val="00311175"/>
    <w:rsid w:val="00312D19"/>
    <w:rsid w:val="00324FED"/>
    <w:rsid w:val="00331DB7"/>
    <w:rsid w:val="00333C08"/>
    <w:rsid w:val="0034092A"/>
    <w:rsid w:val="00341F07"/>
    <w:rsid w:val="00347353"/>
    <w:rsid w:val="003528A2"/>
    <w:rsid w:val="00355E17"/>
    <w:rsid w:val="00362E6E"/>
    <w:rsid w:val="00373C21"/>
    <w:rsid w:val="00382FE1"/>
    <w:rsid w:val="00387DBA"/>
    <w:rsid w:val="003904D2"/>
    <w:rsid w:val="0039508A"/>
    <w:rsid w:val="003A1A3A"/>
    <w:rsid w:val="003B4093"/>
    <w:rsid w:val="003B50A7"/>
    <w:rsid w:val="003B5262"/>
    <w:rsid w:val="003C033A"/>
    <w:rsid w:val="003C6372"/>
    <w:rsid w:val="003F10A7"/>
    <w:rsid w:val="003F29FA"/>
    <w:rsid w:val="003F5713"/>
    <w:rsid w:val="0040154E"/>
    <w:rsid w:val="00402D5E"/>
    <w:rsid w:val="0040375E"/>
    <w:rsid w:val="004125F8"/>
    <w:rsid w:val="00423455"/>
    <w:rsid w:val="00424BA8"/>
    <w:rsid w:val="00427387"/>
    <w:rsid w:val="004275C8"/>
    <w:rsid w:val="004429C8"/>
    <w:rsid w:val="00447B03"/>
    <w:rsid w:val="004641A7"/>
    <w:rsid w:val="004658A5"/>
    <w:rsid w:val="0047208A"/>
    <w:rsid w:val="0049404E"/>
    <w:rsid w:val="004B1334"/>
    <w:rsid w:val="004B20CE"/>
    <w:rsid w:val="004B287F"/>
    <w:rsid w:val="004C67F0"/>
    <w:rsid w:val="004E4F6C"/>
    <w:rsid w:val="004F5EF8"/>
    <w:rsid w:val="00500D43"/>
    <w:rsid w:val="00506BAC"/>
    <w:rsid w:val="00513B67"/>
    <w:rsid w:val="0051601E"/>
    <w:rsid w:val="005263B7"/>
    <w:rsid w:val="00533699"/>
    <w:rsid w:val="00542B77"/>
    <w:rsid w:val="005549BB"/>
    <w:rsid w:val="00574DD8"/>
    <w:rsid w:val="005803B9"/>
    <w:rsid w:val="00584314"/>
    <w:rsid w:val="005A69F7"/>
    <w:rsid w:val="005C1369"/>
    <w:rsid w:val="005D19DE"/>
    <w:rsid w:val="005D5B11"/>
    <w:rsid w:val="005E64E5"/>
    <w:rsid w:val="0060333F"/>
    <w:rsid w:val="006177D0"/>
    <w:rsid w:val="006202A0"/>
    <w:rsid w:val="006232DC"/>
    <w:rsid w:val="00623E91"/>
    <w:rsid w:val="006342E3"/>
    <w:rsid w:val="00640641"/>
    <w:rsid w:val="006514CB"/>
    <w:rsid w:val="00652C66"/>
    <w:rsid w:val="00656AC4"/>
    <w:rsid w:val="00667B86"/>
    <w:rsid w:val="00683703"/>
    <w:rsid w:val="00690C82"/>
    <w:rsid w:val="006A67BE"/>
    <w:rsid w:val="006B145B"/>
    <w:rsid w:val="006B4164"/>
    <w:rsid w:val="006B5733"/>
    <w:rsid w:val="006C017F"/>
    <w:rsid w:val="006C1451"/>
    <w:rsid w:val="006C65A5"/>
    <w:rsid w:val="006D60C9"/>
    <w:rsid w:val="006E6298"/>
    <w:rsid w:val="00710D79"/>
    <w:rsid w:val="0072331B"/>
    <w:rsid w:val="00733488"/>
    <w:rsid w:val="00733C4F"/>
    <w:rsid w:val="007433E9"/>
    <w:rsid w:val="00745959"/>
    <w:rsid w:val="00751012"/>
    <w:rsid w:val="00756CFC"/>
    <w:rsid w:val="00770EFB"/>
    <w:rsid w:val="0077766E"/>
    <w:rsid w:val="00786492"/>
    <w:rsid w:val="0078728E"/>
    <w:rsid w:val="007A25BA"/>
    <w:rsid w:val="007A7DC6"/>
    <w:rsid w:val="007B2908"/>
    <w:rsid w:val="007C1F82"/>
    <w:rsid w:val="007C26A3"/>
    <w:rsid w:val="007D77E1"/>
    <w:rsid w:val="007F7E5A"/>
    <w:rsid w:val="008015A6"/>
    <w:rsid w:val="00826099"/>
    <w:rsid w:val="0084129C"/>
    <w:rsid w:val="00850A6C"/>
    <w:rsid w:val="00851D8F"/>
    <w:rsid w:val="00853B41"/>
    <w:rsid w:val="00857BEF"/>
    <w:rsid w:val="00857DC3"/>
    <w:rsid w:val="00860C78"/>
    <w:rsid w:val="008671DF"/>
    <w:rsid w:val="0087362F"/>
    <w:rsid w:val="00891799"/>
    <w:rsid w:val="00894849"/>
    <w:rsid w:val="008A3798"/>
    <w:rsid w:val="008E26F5"/>
    <w:rsid w:val="008E7E20"/>
    <w:rsid w:val="008F0C94"/>
    <w:rsid w:val="008F2222"/>
    <w:rsid w:val="008F2C99"/>
    <w:rsid w:val="009031B2"/>
    <w:rsid w:val="00904163"/>
    <w:rsid w:val="00914C0E"/>
    <w:rsid w:val="009224F3"/>
    <w:rsid w:val="0093013F"/>
    <w:rsid w:val="00941AC1"/>
    <w:rsid w:val="0094211C"/>
    <w:rsid w:val="0095165A"/>
    <w:rsid w:val="0095471E"/>
    <w:rsid w:val="00955523"/>
    <w:rsid w:val="0096044D"/>
    <w:rsid w:val="0097177B"/>
    <w:rsid w:val="00974D40"/>
    <w:rsid w:val="009755B0"/>
    <w:rsid w:val="00977028"/>
    <w:rsid w:val="00997C2A"/>
    <w:rsid w:val="009A20B9"/>
    <w:rsid w:val="009A6665"/>
    <w:rsid w:val="009B060F"/>
    <w:rsid w:val="009B0901"/>
    <w:rsid w:val="009C40C5"/>
    <w:rsid w:val="009C6045"/>
    <w:rsid w:val="009C7E4F"/>
    <w:rsid w:val="009D37D5"/>
    <w:rsid w:val="009E0B5B"/>
    <w:rsid w:val="009E3320"/>
    <w:rsid w:val="009F011D"/>
    <w:rsid w:val="009F51E4"/>
    <w:rsid w:val="00A02AAC"/>
    <w:rsid w:val="00A145D9"/>
    <w:rsid w:val="00A4149A"/>
    <w:rsid w:val="00A43C08"/>
    <w:rsid w:val="00A43CCC"/>
    <w:rsid w:val="00A45C8E"/>
    <w:rsid w:val="00A5009D"/>
    <w:rsid w:val="00A51CCC"/>
    <w:rsid w:val="00A57EE1"/>
    <w:rsid w:val="00A6328F"/>
    <w:rsid w:val="00A6692E"/>
    <w:rsid w:val="00A710A0"/>
    <w:rsid w:val="00A85D28"/>
    <w:rsid w:val="00A86F92"/>
    <w:rsid w:val="00A901EF"/>
    <w:rsid w:val="00A90564"/>
    <w:rsid w:val="00AB35E7"/>
    <w:rsid w:val="00AB77A2"/>
    <w:rsid w:val="00AD1916"/>
    <w:rsid w:val="00AE2305"/>
    <w:rsid w:val="00AE32C3"/>
    <w:rsid w:val="00AF5031"/>
    <w:rsid w:val="00B00624"/>
    <w:rsid w:val="00B13006"/>
    <w:rsid w:val="00B221AB"/>
    <w:rsid w:val="00B31881"/>
    <w:rsid w:val="00B44A80"/>
    <w:rsid w:val="00B47177"/>
    <w:rsid w:val="00B47FB2"/>
    <w:rsid w:val="00B50A0A"/>
    <w:rsid w:val="00B511B1"/>
    <w:rsid w:val="00B558C3"/>
    <w:rsid w:val="00B879FF"/>
    <w:rsid w:val="00B91B13"/>
    <w:rsid w:val="00BB57C9"/>
    <w:rsid w:val="00BB7408"/>
    <w:rsid w:val="00BC691B"/>
    <w:rsid w:val="00BC795C"/>
    <w:rsid w:val="00BD5816"/>
    <w:rsid w:val="00BD6E02"/>
    <w:rsid w:val="00BE597F"/>
    <w:rsid w:val="00BF10A0"/>
    <w:rsid w:val="00BF57D1"/>
    <w:rsid w:val="00C005C6"/>
    <w:rsid w:val="00C01A31"/>
    <w:rsid w:val="00C124AF"/>
    <w:rsid w:val="00C20250"/>
    <w:rsid w:val="00C24E12"/>
    <w:rsid w:val="00C548C6"/>
    <w:rsid w:val="00C65DD6"/>
    <w:rsid w:val="00C847A5"/>
    <w:rsid w:val="00C97025"/>
    <w:rsid w:val="00CA14FA"/>
    <w:rsid w:val="00CA238C"/>
    <w:rsid w:val="00CA73BD"/>
    <w:rsid w:val="00CC1ECB"/>
    <w:rsid w:val="00CC375E"/>
    <w:rsid w:val="00CC3E51"/>
    <w:rsid w:val="00CC602A"/>
    <w:rsid w:val="00CE1BB4"/>
    <w:rsid w:val="00CE26F4"/>
    <w:rsid w:val="00D00E67"/>
    <w:rsid w:val="00D10557"/>
    <w:rsid w:val="00D221E6"/>
    <w:rsid w:val="00D41484"/>
    <w:rsid w:val="00D41D80"/>
    <w:rsid w:val="00D52042"/>
    <w:rsid w:val="00D54D14"/>
    <w:rsid w:val="00D57A9D"/>
    <w:rsid w:val="00D60B53"/>
    <w:rsid w:val="00D66258"/>
    <w:rsid w:val="00D73001"/>
    <w:rsid w:val="00D8004E"/>
    <w:rsid w:val="00DA48B8"/>
    <w:rsid w:val="00DA5A60"/>
    <w:rsid w:val="00DC2F28"/>
    <w:rsid w:val="00DC3C64"/>
    <w:rsid w:val="00DC4A2C"/>
    <w:rsid w:val="00DC547C"/>
    <w:rsid w:val="00DD6708"/>
    <w:rsid w:val="00DE2BAB"/>
    <w:rsid w:val="00DF50DE"/>
    <w:rsid w:val="00DF731F"/>
    <w:rsid w:val="00DF74E7"/>
    <w:rsid w:val="00E0188C"/>
    <w:rsid w:val="00E02993"/>
    <w:rsid w:val="00E373AF"/>
    <w:rsid w:val="00E54ECC"/>
    <w:rsid w:val="00E56C32"/>
    <w:rsid w:val="00E611C9"/>
    <w:rsid w:val="00E624DC"/>
    <w:rsid w:val="00E6684E"/>
    <w:rsid w:val="00E844C2"/>
    <w:rsid w:val="00E84717"/>
    <w:rsid w:val="00E86AAD"/>
    <w:rsid w:val="00E86E22"/>
    <w:rsid w:val="00EA2E82"/>
    <w:rsid w:val="00EA61A8"/>
    <w:rsid w:val="00EB2791"/>
    <w:rsid w:val="00EE79B5"/>
    <w:rsid w:val="00EF4D97"/>
    <w:rsid w:val="00F071BE"/>
    <w:rsid w:val="00F23F12"/>
    <w:rsid w:val="00F4196B"/>
    <w:rsid w:val="00F508AC"/>
    <w:rsid w:val="00F53DE5"/>
    <w:rsid w:val="00F5778F"/>
    <w:rsid w:val="00F617CA"/>
    <w:rsid w:val="00F619C5"/>
    <w:rsid w:val="00F65501"/>
    <w:rsid w:val="00F656BB"/>
    <w:rsid w:val="00F73BEF"/>
    <w:rsid w:val="00F8032E"/>
    <w:rsid w:val="00F8546F"/>
    <w:rsid w:val="00F95AB7"/>
    <w:rsid w:val="00FA3D59"/>
    <w:rsid w:val="00FD5737"/>
    <w:rsid w:val="00FD6C1A"/>
    <w:rsid w:val="00FE02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73"/>
    <o:shapelayout v:ext="edit">
      <o:idmap v:ext="edit" data="1"/>
    </o:shapelayout>
  </w:shapeDefaults>
  <w:decimalSymbol w:val="."/>
  <w:listSeparator w:val=","/>
  <w14:docId w14:val="30B6A04A"/>
  <w15:chartTrackingRefBased/>
  <w15:docId w15:val="{701C39E5-0977-4877-952B-C4826EF81D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D221E6"/>
  </w:style>
  <w:style w:type="paragraph" w:styleId="Heading1">
    <w:name w:val="heading 1"/>
    <w:basedOn w:val="Normal"/>
    <w:next w:val="Normal"/>
    <w:link w:val="Heading1Char"/>
    <w:uiPriority w:val="9"/>
    <w:qFormat/>
    <w:rsid w:val="00D221E6"/>
    <w:pPr>
      <w:keepNext/>
      <w:keepLines/>
      <w:spacing w:before="400" w:after="40" w:line="240" w:lineRule="auto"/>
      <w:outlineLvl w:val="0"/>
    </w:pPr>
    <w:rPr>
      <w:rFonts w:asciiTheme="majorHAnsi" w:eastAsiaTheme="majorEastAsia" w:hAnsiTheme="majorHAnsi" w:cstheme="majorBidi"/>
      <w:caps/>
      <w:sz w:val="36"/>
      <w:szCs w:val="36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1"/>
    </w:pPr>
    <w:rPr>
      <w:rFonts w:asciiTheme="majorHAnsi" w:eastAsiaTheme="majorEastAsia" w:hAnsiTheme="majorHAnsi" w:cstheme="majorBidi"/>
      <w:caps/>
      <w:sz w:val="28"/>
      <w:szCs w:val="28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D221E6"/>
    <w:pPr>
      <w:keepNext/>
      <w:keepLines/>
      <w:spacing w:before="120" w:after="0" w:line="240" w:lineRule="auto"/>
      <w:outlineLvl w:val="2"/>
    </w:pPr>
    <w:rPr>
      <w:rFonts w:asciiTheme="majorHAnsi" w:eastAsiaTheme="majorEastAsia" w:hAnsiTheme="majorHAnsi" w:cstheme="majorBidi"/>
      <w:smallCaps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D221E6"/>
    <w:pPr>
      <w:keepNext/>
      <w:keepLines/>
      <w:spacing w:before="120" w:after="0"/>
      <w:outlineLvl w:val="3"/>
    </w:pPr>
    <w:rPr>
      <w:rFonts w:asciiTheme="majorHAnsi" w:eastAsiaTheme="majorEastAsia" w:hAnsiTheme="majorHAnsi" w:cstheme="majorBidi"/>
      <w:caps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D221E6"/>
    <w:pPr>
      <w:keepNext/>
      <w:keepLines/>
      <w:spacing w:before="120" w:after="0"/>
      <w:outlineLvl w:val="4"/>
    </w:pPr>
    <w:rPr>
      <w:rFonts w:asciiTheme="majorHAnsi" w:eastAsiaTheme="majorEastAsia" w:hAnsiTheme="majorHAnsi" w:cstheme="majorBidi"/>
      <w:i/>
      <w:iCs/>
      <w:caps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D221E6"/>
    <w:pPr>
      <w:keepNext/>
      <w:keepLines/>
      <w:spacing w:before="120" w:after="0"/>
      <w:outlineLvl w:val="5"/>
    </w:pPr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D221E6"/>
    <w:pPr>
      <w:keepNext/>
      <w:keepLines/>
      <w:spacing w:before="120" w:after="0"/>
      <w:outlineLvl w:val="6"/>
    </w:pPr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D221E6"/>
    <w:pPr>
      <w:keepNext/>
      <w:keepLines/>
      <w:spacing w:before="120" w:after="0"/>
      <w:outlineLvl w:val="7"/>
    </w:pPr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D221E6"/>
    <w:pPr>
      <w:keepNext/>
      <w:keepLines/>
      <w:spacing w:before="120" w:after="0"/>
      <w:outlineLvl w:val="8"/>
    </w:pPr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41AC1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HeaderChar">
    <w:name w:val="Header Char"/>
    <w:basedOn w:val="DefaultParagraphFont"/>
    <w:link w:val="Header"/>
    <w:uiPriority w:val="99"/>
    <w:rsid w:val="00941AC1"/>
    <w:rPr>
      <w:sz w:val="18"/>
      <w:szCs w:val="18"/>
    </w:rPr>
  </w:style>
  <w:style w:type="paragraph" w:styleId="Footer">
    <w:name w:val="footer"/>
    <w:basedOn w:val="Normal"/>
    <w:link w:val="FooterChar"/>
    <w:uiPriority w:val="99"/>
    <w:unhideWhenUsed/>
    <w:rsid w:val="00941AC1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FooterChar">
    <w:name w:val="Footer Char"/>
    <w:basedOn w:val="DefaultParagraphFont"/>
    <w:link w:val="Footer"/>
    <w:uiPriority w:val="99"/>
    <w:rsid w:val="00941AC1"/>
    <w:rPr>
      <w:sz w:val="18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A35E0"/>
    <w:rPr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A35E0"/>
    <w:rPr>
      <w:sz w:val="18"/>
      <w:szCs w:val="18"/>
    </w:rPr>
  </w:style>
  <w:style w:type="character" w:styleId="PlaceholderText">
    <w:name w:val="Placeholder Text"/>
    <w:basedOn w:val="DefaultParagraphFont"/>
    <w:uiPriority w:val="99"/>
    <w:semiHidden/>
    <w:rsid w:val="0047208A"/>
    <w:rPr>
      <w:color w:val="808080"/>
    </w:rPr>
  </w:style>
  <w:style w:type="paragraph" w:styleId="ListParagraph">
    <w:name w:val="List Paragraph"/>
    <w:basedOn w:val="Normal"/>
    <w:uiPriority w:val="34"/>
    <w:qFormat/>
    <w:rsid w:val="0047208A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A6328F"/>
    <w:pPr>
      <w:snapToGrid w:val="0"/>
    </w:p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A6328F"/>
  </w:style>
  <w:style w:type="character" w:styleId="EndnoteReference">
    <w:name w:val="endnote reference"/>
    <w:basedOn w:val="DefaultParagraphFont"/>
    <w:uiPriority w:val="99"/>
    <w:semiHidden/>
    <w:unhideWhenUsed/>
    <w:rsid w:val="00A6328F"/>
    <w:rPr>
      <w:vertAlign w:val="superscript"/>
    </w:rPr>
  </w:style>
  <w:style w:type="table" w:styleId="TableGrid">
    <w:name w:val="Table Grid"/>
    <w:basedOn w:val="TableNormal"/>
    <w:uiPriority w:val="39"/>
    <w:rsid w:val="009C7E4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4-Accent4">
    <w:name w:val="Grid Table 4 Accent 4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FFD966" w:themeColor="accent4" w:themeTint="99"/>
        <w:left w:val="single" w:sz="4" w:space="0" w:color="FFD966" w:themeColor="accent4" w:themeTint="99"/>
        <w:bottom w:val="single" w:sz="4" w:space="0" w:color="FFD966" w:themeColor="accent4" w:themeTint="99"/>
        <w:right w:val="single" w:sz="4" w:space="0" w:color="FFD966" w:themeColor="accent4" w:themeTint="99"/>
        <w:insideH w:val="single" w:sz="4" w:space="0" w:color="FFD966" w:themeColor="accent4" w:themeTint="99"/>
        <w:insideV w:val="single" w:sz="4" w:space="0" w:color="FFD966" w:themeColor="accent4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FFC000" w:themeColor="accent4"/>
          <w:left w:val="single" w:sz="4" w:space="0" w:color="FFC000" w:themeColor="accent4"/>
          <w:bottom w:val="single" w:sz="4" w:space="0" w:color="FFC000" w:themeColor="accent4"/>
          <w:right w:val="single" w:sz="4" w:space="0" w:color="FFC000" w:themeColor="accent4"/>
          <w:insideH w:val="nil"/>
          <w:insideV w:val="nil"/>
        </w:tcBorders>
        <w:shd w:val="clear" w:color="auto" w:fill="FFC000" w:themeFill="accent4"/>
      </w:tcPr>
    </w:tblStylePr>
    <w:tblStylePr w:type="lastRow">
      <w:rPr>
        <w:b/>
        <w:bCs/>
      </w:rPr>
      <w:tblPr/>
      <w:tcPr>
        <w:tcBorders>
          <w:top w:val="double" w:sz="4" w:space="0" w:color="FFC000" w:themeColor="accent4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FF2CC" w:themeFill="accent4" w:themeFillTint="33"/>
      </w:tcPr>
    </w:tblStylePr>
    <w:tblStylePr w:type="band1Horz">
      <w:tblPr/>
      <w:tcPr>
        <w:shd w:val="clear" w:color="auto" w:fill="FFF2CC" w:themeFill="accent4" w:themeFillTint="33"/>
      </w:tcPr>
    </w:tblStylePr>
  </w:style>
  <w:style w:type="table" w:styleId="GridTable4-Accent3">
    <w:name w:val="Grid Table 4 Accent 3"/>
    <w:basedOn w:val="TableNormal"/>
    <w:uiPriority w:val="49"/>
    <w:rsid w:val="009C7E4F"/>
    <w:tblPr>
      <w:tblStyleRowBandSize w:val="1"/>
      <w:tblStyleColBandSize w:val="1"/>
      <w:tblBorders>
        <w:top w:val="single" w:sz="4" w:space="0" w:color="C9C9C9" w:themeColor="accent3" w:themeTint="99"/>
        <w:left w:val="single" w:sz="4" w:space="0" w:color="C9C9C9" w:themeColor="accent3" w:themeTint="99"/>
        <w:bottom w:val="single" w:sz="4" w:space="0" w:color="C9C9C9" w:themeColor="accent3" w:themeTint="99"/>
        <w:right w:val="single" w:sz="4" w:space="0" w:color="C9C9C9" w:themeColor="accent3" w:themeTint="99"/>
        <w:insideH w:val="single" w:sz="4" w:space="0" w:color="C9C9C9" w:themeColor="accent3" w:themeTint="99"/>
        <w:insideV w:val="single" w:sz="4" w:space="0" w:color="C9C9C9" w:themeColor="accent3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A5A5A5" w:themeColor="accent3"/>
          <w:left w:val="single" w:sz="4" w:space="0" w:color="A5A5A5" w:themeColor="accent3"/>
          <w:bottom w:val="single" w:sz="4" w:space="0" w:color="A5A5A5" w:themeColor="accent3"/>
          <w:right w:val="single" w:sz="4" w:space="0" w:color="A5A5A5" w:themeColor="accent3"/>
          <w:insideH w:val="nil"/>
          <w:insideV w:val="nil"/>
        </w:tcBorders>
        <w:shd w:val="clear" w:color="auto" w:fill="A5A5A5" w:themeFill="accent3"/>
      </w:tcPr>
    </w:tblStylePr>
    <w:tblStylePr w:type="lastRow">
      <w:rPr>
        <w:b/>
        <w:bCs/>
      </w:rPr>
      <w:tblPr/>
      <w:tcPr>
        <w:tcBorders>
          <w:top w:val="double" w:sz="4" w:space="0" w:color="A5A5A5" w:themeColor="accent3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EDEDED" w:themeFill="accent3" w:themeFillTint="33"/>
      </w:tcPr>
    </w:tblStylePr>
    <w:tblStylePr w:type="band1Horz">
      <w:tblPr/>
      <w:tcPr>
        <w:shd w:val="clear" w:color="auto" w:fill="EDEDED" w:themeFill="accent3" w:themeFillTint="33"/>
      </w:tcPr>
    </w:tblStylePr>
  </w:style>
  <w:style w:type="character" w:customStyle="1" w:styleId="Heading1Char">
    <w:name w:val="Heading 1 Char"/>
    <w:basedOn w:val="DefaultParagraphFont"/>
    <w:link w:val="Heading1"/>
    <w:uiPriority w:val="9"/>
    <w:rsid w:val="00D221E6"/>
    <w:rPr>
      <w:rFonts w:asciiTheme="majorHAnsi" w:eastAsiaTheme="majorEastAsia" w:hAnsiTheme="majorHAnsi" w:cstheme="majorBidi"/>
      <w:caps/>
      <w:sz w:val="36"/>
      <w:szCs w:val="36"/>
    </w:rPr>
  </w:style>
  <w:style w:type="paragraph" w:styleId="NoSpacing">
    <w:name w:val="No Spacing"/>
    <w:link w:val="NoSpacingChar"/>
    <w:uiPriority w:val="1"/>
    <w:qFormat/>
    <w:rsid w:val="00D221E6"/>
    <w:pPr>
      <w:spacing w:after="0" w:line="240" w:lineRule="auto"/>
    </w:pPr>
  </w:style>
  <w:style w:type="character" w:customStyle="1" w:styleId="NoSpacingChar">
    <w:name w:val="No Spacing Char"/>
    <w:basedOn w:val="DefaultParagraphFont"/>
    <w:link w:val="NoSpacing"/>
    <w:uiPriority w:val="1"/>
    <w:rsid w:val="000F6A64"/>
  </w:style>
  <w:style w:type="paragraph" w:styleId="Title">
    <w:name w:val="Title"/>
    <w:basedOn w:val="Normal"/>
    <w:next w:val="Normal"/>
    <w:link w:val="TitleChar"/>
    <w:uiPriority w:val="10"/>
    <w:qFormat/>
    <w:rsid w:val="00D221E6"/>
    <w:pPr>
      <w:spacing w:after="0" w:line="240" w:lineRule="auto"/>
      <w:contextualSpacing/>
    </w:pPr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character" w:customStyle="1" w:styleId="TitleChar">
    <w:name w:val="Title Char"/>
    <w:basedOn w:val="DefaultParagraphFont"/>
    <w:link w:val="Title"/>
    <w:uiPriority w:val="10"/>
    <w:rsid w:val="00D221E6"/>
    <w:rPr>
      <w:rFonts w:asciiTheme="majorHAnsi" w:eastAsiaTheme="majorEastAsia" w:hAnsiTheme="majorHAnsi" w:cstheme="majorBidi"/>
      <w:caps/>
      <w:color w:val="404040" w:themeColor="text1" w:themeTint="BF"/>
      <w:spacing w:val="-10"/>
      <w:sz w:val="72"/>
      <w:szCs w:val="72"/>
    </w:rPr>
  </w:style>
  <w:style w:type="paragraph" w:styleId="Subtitle">
    <w:name w:val="Subtitle"/>
    <w:basedOn w:val="Normal"/>
    <w:next w:val="Normal"/>
    <w:link w:val="SubtitleChar"/>
    <w:uiPriority w:val="11"/>
    <w:qFormat/>
    <w:rsid w:val="00D221E6"/>
    <w:pPr>
      <w:numPr>
        <w:ilvl w:val="1"/>
      </w:numPr>
    </w:pPr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D221E6"/>
    <w:rPr>
      <w:rFonts w:asciiTheme="majorHAnsi" w:eastAsiaTheme="majorEastAsia" w:hAnsiTheme="majorHAnsi" w:cstheme="majorBidi"/>
      <w:smallCaps/>
      <w:color w:val="595959" w:themeColor="text1" w:themeTint="A6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D221E6"/>
    <w:rPr>
      <w:rFonts w:asciiTheme="majorHAnsi" w:eastAsiaTheme="majorEastAsia" w:hAnsiTheme="majorHAnsi" w:cstheme="majorBidi"/>
      <w:caps/>
      <w:sz w:val="28"/>
      <w:szCs w:val="28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D221E6"/>
    <w:rPr>
      <w:rFonts w:asciiTheme="majorHAnsi" w:eastAsiaTheme="majorEastAsia" w:hAnsiTheme="majorHAnsi" w:cstheme="majorBidi"/>
      <w:smallCaps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D221E6"/>
    <w:rPr>
      <w:rFonts w:asciiTheme="majorHAnsi" w:eastAsiaTheme="majorEastAsia" w:hAnsiTheme="majorHAnsi" w:cstheme="majorBidi"/>
      <w:caps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D221E6"/>
    <w:rPr>
      <w:rFonts w:asciiTheme="majorHAnsi" w:eastAsiaTheme="majorEastAsia" w:hAnsiTheme="majorHAnsi" w:cstheme="majorBidi"/>
      <w:i/>
      <w:iCs/>
      <w:caps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262626" w:themeColor="text1" w:themeTint="D9"/>
      <w:sz w:val="20"/>
      <w:szCs w:val="20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262626" w:themeColor="text1" w:themeTint="D9"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D221E6"/>
    <w:rPr>
      <w:rFonts w:asciiTheme="majorHAnsi" w:eastAsiaTheme="majorEastAsia" w:hAnsiTheme="majorHAnsi" w:cstheme="majorBidi"/>
      <w:b/>
      <w:bCs/>
      <w:caps/>
      <w:color w:val="7F7F7F" w:themeColor="text1" w:themeTint="80"/>
      <w:sz w:val="20"/>
      <w:szCs w:val="20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D221E6"/>
    <w:rPr>
      <w:rFonts w:asciiTheme="majorHAnsi" w:eastAsiaTheme="majorEastAsia" w:hAnsiTheme="majorHAnsi" w:cstheme="majorBidi"/>
      <w:b/>
      <w:bCs/>
      <w:i/>
      <w:iCs/>
      <w:caps/>
      <w:color w:val="7F7F7F" w:themeColor="text1" w:themeTint="80"/>
      <w:sz w:val="20"/>
      <w:szCs w:val="20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D221E6"/>
    <w:pPr>
      <w:spacing w:line="240" w:lineRule="auto"/>
    </w:pPr>
    <w:rPr>
      <w:b/>
      <w:bCs/>
      <w:smallCaps/>
      <w:color w:val="595959" w:themeColor="text1" w:themeTint="A6"/>
    </w:rPr>
  </w:style>
  <w:style w:type="character" w:styleId="Strong">
    <w:name w:val="Strong"/>
    <w:basedOn w:val="DefaultParagraphFont"/>
    <w:uiPriority w:val="22"/>
    <w:qFormat/>
    <w:rsid w:val="00D221E6"/>
    <w:rPr>
      <w:b/>
      <w:bCs/>
    </w:rPr>
  </w:style>
  <w:style w:type="character" w:styleId="Emphasis">
    <w:name w:val="Emphasis"/>
    <w:basedOn w:val="DefaultParagraphFont"/>
    <w:uiPriority w:val="20"/>
    <w:qFormat/>
    <w:rsid w:val="00D221E6"/>
    <w:rPr>
      <w:i/>
      <w:iCs/>
    </w:rPr>
  </w:style>
  <w:style w:type="paragraph" w:styleId="Quote">
    <w:name w:val="Quote"/>
    <w:basedOn w:val="Normal"/>
    <w:next w:val="Normal"/>
    <w:link w:val="QuoteChar"/>
    <w:uiPriority w:val="29"/>
    <w:qFormat/>
    <w:rsid w:val="00D221E6"/>
    <w:pPr>
      <w:spacing w:before="160" w:line="240" w:lineRule="auto"/>
      <w:ind w:left="720" w:right="720"/>
    </w:pPr>
    <w:rPr>
      <w:rFonts w:asciiTheme="majorHAnsi" w:eastAsiaTheme="majorEastAsia" w:hAnsiTheme="majorHAnsi" w:cstheme="majorBidi"/>
      <w:sz w:val="25"/>
      <w:szCs w:val="25"/>
    </w:rPr>
  </w:style>
  <w:style w:type="character" w:customStyle="1" w:styleId="QuoteChar">
    <w:name w:val="Quote Char"/>
    <w:basedOn w:val="DefaultParagraphFont"/>
    <w:link w:val="Quote"/>
    <w:uiPriority w:val="29"/>
    <w:rsid w:val="00D221E6"/>
    <w:rPr>
      <w:rFonts w:asciiTheme="majorHAnsi" w:eastAsiaTheme="majorEastAsia" w:hAnsiTheme="majorHAnsi" w:cstheme="majorBidi"/>
      <w:sz w:val="25"/>
      <w:szCs w:val="25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D221E6"/>
    <w:pPr>
      <w:spacing w:before="280" w:after="280" w:line="240" w:lineRule="auto"/>
      <w:ind w:left="1080" w:right="1080"/>
      <w:jc w:val="center"/>
    </w:pPr>
    <w:rPr>
      <w:color w:val="404040" w:themeColor="text1" w:themeTint="BF"/>
      <w:sz w:val="32"/>
      <w:szCs w:val="32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D221E6"/>
    <w:rPr>
      <w:color w:val="404040" w:themeColor="text1" w:themeTint="BF"/>
      <w:sz w:val="32"/>
      <w:szCs w:val="32"/>
    </w:rPr>
  </w:style>
  <w:style w:type="character" w:styleId="SubtleEmphasis">
    <w:name w:val="Subtle Emphasis"/>
    <w:basedOn w:val="DefaultParagraphFont"/>
    <w:uiPriority w:val="19"/>
    <w:qFormat/>
    <w:rsid w:val="00D221E6"/>
    <w:rPr>
      <w:i/>
      <w:iCs/>
      <w:color w:val="595959" w:themeColor="text1" w:themeTint="A6"/>
    </w:rPr>
  </w:style>
  <w:style w:type="character" w:styleId="IntenseEmphasis">
    <w:name w:val="Intense Emphasis"/>
    <w:basedOn w:val="DefaultParagraphFont"/>
    <w:uiPriority w:val="21"/>
    <w:qFormat/>
    <w:rsid w:val="00D221E6"/>
    <w:rPr>
      <w:b/>
      <w:bCs/>
      <w:i/>
      <w:iCs/>
    </w:rPr>
  </w:style>
  <w:style w:type="character" w:styleId="SubtleReference">
    <w:name w:val="Subtle Reference"/>
    <w:basedOn w:val="DefaultParagraphFont"/>
    <w:uiPriority w:val="31"/>
    <w:qFormat/>
    <w:rsid w:val="00D221E6"/>
    <w:rPr>
      <w:smallCaps/>
      <w:color w:val="404040" w:themeColor="text1" w:themeTint="BF"/>
      <w:u w:val="single" w:color="7F7F7F" w:themeColor="text1" w:themeTint="80"/>
    </w:rPr>
  </w:style>
  <w:style w:type="character" w:styleId="IntenseReference">
    <w:name w:val="Intense Reference"/>
    <w:basedOn w:val="DefaultParagraphFont"/>
    <w:uiPriority w:val="32"/>
    <w:qFormat/>
    <w:rsid w:val="00D221E6"/>
    <w:rPr>
      <w:b/>
      <w:bCs/>
      <w:caps w:val="0"/>
      <w:smallCaps/>
      <w:color w:val="auto"/>
      <w:spacing w:val="3"/>
      <w:u w:val="single"/>
    </w:rPr>
  </w:style>
  <w:style w:type="character" w:styleId="BookTitle">
    <w:name w:val="Book Title"/>
    <w:basedOn w:val="DefaultParagraphFont"/>
    <w:uiPriority w:val="33"/>
    <w:qFormat/>
    <w:rsid w:val="00D221E6"/>
    <w:rPr>
      <w:b/>
      <w:bCs/>
      <w:smallCaps/>
      <w:spacing w:val="7"/>
    </w:rPr>
  </w:style>
  <w:style w:type="paragraph" w:styleId="TOCHeading">
    <w:name w:val="TOC Heading"/>
    <w:basedOn w:val="Heading1"/>
    <w:next w:val="Normal"/>
    <w:uiPriority w:val="39"/>
    <w:semiHidden/>
    <w:unhideWhenUsed/>
    <w:qFormat/>
    <w:rsid w:val="00D221E6"/>
    <w:pPr>
      <w:outlineLvl w:val="9"/>
    </w:pPr>
  </w:style>
  <w:style w:type="paragraph" w:styleId="DocumentMap">
    <w:name w:val="Document Map"/>
    <w:basedOn w:val="Normal"/>
    <w:link w:val="DocumentMapChar"/>
    <w:uiPriority w:val="99"/>
    <w:unhideWhenUsed/>
    <w:rsid w:val="00D221E6"/>
    <w:pPr>
      <w:spacing w:after="0" w:line="240" w:lineRule="auto"/>
    </w:pPr>
    <w:rPr>
      <w:rFonts w:ascii="Tahoma" w:hAnsi="Tahoma" w:cs="Tahoma"/>
      <w:sz w:val="16"/>
      <w:szCs w:val="16"/>
      <w:lang w:eastAsia="en-US"/>
    </w:rPr>
  </w:style>
  <w:style w:type="character" w:customStyle="1" w:styleId="DocumentMapChar">
    <w:name w:val="Document Map Char"/>
    <w:basedOn w:val="DefaultParagraphFont"/>
    <w:link w:val="DocumentMap"/>
    <w:uiPriority w:val="99"/>
    <w:rsid w:val="00D221E6"/>
    <w:rPr>
      <w:rFonts w:ascii="Tahoma" w:hAnsi="Tahoma" w:cs="Tahoma"/>
      <w:sz w:val="16"/>
      <w:szCs w:val="1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28839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2341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004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0402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tmp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tmp"/><Relationship Id="rId14" Type="http://schemas.openxmlformats.org/officeDocument/2006/relationships/fontTable" Target="fontTable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4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E548AB5-CC8A-4B30-AF68-5344491B14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2</TotalTime>
  <Pages>8</Pages>
  <Words>1263</Words>
  <Characters>7202</Characters>
  <Application>Microsoft Office Word</Application>
  <DocSecurity>0</DocSecurity>
  <Lines>60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1782616120@qq.com</dc:creator>
  <cp:keywords/>
  <dc:description/>
  <cp:lastModifiedBy>os</cp:lastModifiedBy>
  <cp:revision>73</cp:revision>
  <cp:lastPrinted>2021-09-23T09:28:00Z</cp:lastPrinted>
  <dcterms:created xsi:type="dcterms:W3CDTF">2018-12-07T01:57:00Z</dcterms:created>
  <dcterms:modified xsi:type="dcterms:W3CDTF">2021-09-24T07:00:00Z</dcterms:modified>
</cp:coreProperties>
</file>